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A99BF" w14:textId="77777777" w:rsidR="00983D33" w:rsidRPr="006A7B1A" w:rsidRDefault="00983D33" w:rsidP="00983D33">
      <w:pPr>
        <w:pageBreakBefore/>
        <w:rPr>
          <w:sz w:val="20"/>
          <w:szCs w:val="20"/>
        </w:rPr>
      </w:pPr>
    </w:p>
    <w:tbl>
      <w:tblPr>
        <w:tblW w:w="14820" w:type="dxa"/>
        <w:tblInd w:w="-19" w:type="dxa"/>
        <w:tblLayout w:type="fixed"/>
        <w:tblLook w:val="0000" w:firstRow="0" w:lastRow="0" w:firstColumn="0" w:lastColumn="0" w:noHBand="0" w:noVBand="0"/>
      </w:tblPr>
      <w:tblGrid>
        <w:gridCol w:w="153"/>
        <w:gridCol w:w="303"/>
        <w:gridCol w:w="548"/>
        <w:gridCol w:w="2023"/>
        <w:gridCol w:w="528"/>
        <w:gridCol w:w="3119"/>
        <w:gridCol w:w="141"/>
        <w:gridCol w:w="3261"/>
        <w:gridCol w:w="141"/>
        <w:gridCol w:w="1985"/>
        <w:gridCol w:w="425"/>
        <w:gridCol w:w="2193"/>
      </w:tblGrid>
      <w:tr w:rsidR="00983D33" w:rsidRPr="006A7B1A" w14:paraId="55FF89F7" w14:textId="77777777" w:rsidTr="00B62ABD">
        <w:trPr>
          <w:gridBefore w:val="1"/>
          <w:wBefore w:w="153" w:type="dxa"/>
        </w:trPr>
        <w:tc>
          <w:tcPr>
            <w:tcW w:w="8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1590610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1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F4A46D7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onedeljek, </w:t>
            </w:r>
            <w:r w:rsidR="00A854BA">
              <w:rPr>
                <w:sz w:val="20"/>
                <w:szCs w:val="20"/>
              </w:rPr>
              <w:t>31.1.2022</w:t>
            </w:r>
          </w:p>
        </w:tc>
        <w:tc>
          <w:tcPr>
            <w:tcW w:w="3260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</w:tcPr>
          <w:p w14:paraId="6F8C7454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orek,</w:t>
            </w:r>
            <w:r w:rsidR="00C85437">
              <w:rPr>
                <w:sz w:val="20"/>
                <w:szCs w:val="20"/>
              </w:rPr>
              <w:t>1</w:t>
            </w:r>
            <w:r w:rsidRPr="006A7B1A">
              <w:rPr>
                <w:sz w:val="20"/>
                <w:szCs w:val="20"/>
              </w:rPr>
              <w:t xml:space="preserve">. </w:t>
            </w:r>
            <w:r w:rsidR="00C85437">
              <w:rPr>
                <w:sz w:val="20"/>
                <w:szCs w:val="20"/>
              </w:rPr>
              <w:t>2</w:t>
            </w:r>
            <w:r w:rsidRPr="006A7B1A">
              <w:rPr>
                <w:sz w:val="20"/>
                <w:szCs w:val="20"/>
              </w:rPr>
              <w:t>. 202</w:t>
            </w:r>
            <w:r w:rsidR="00C85437">
              <w:rPr>
                <w:sz w:val="20"/>
                <w:szCs w:val="20"/>
              </w:rPr>
              <w:t>2</w:t>
            </w: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A57B818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Sreda,</w:t>
            </w:r>
            <w:r w:rsidR="00C85437">
              <w:rPr>
                <w:sz w:val="20"/>
                <w:szCs w:val="20"/>
              </w:rPr>
              <w:t>2</w:t>
            </w:r>
            <w:r w:rsidRPr="006A7B1A">
              <w:rPr>
                <w:sz w:val="20"/>
                <w:szCs w:val="20"/>
              </w:rPr>
              <w:t xml:space="preserve">. </w:t>
            </w:r>
            <w:r w:rsidR="00E04F31">
              <w:rPr>
                <w:sz w:val="20"/>
                <w:szCs w:val="20"/>
              </w:rPr>
              <w:t>2</w:t>
            </w:r>
            <w:r w:rsidRPr="006A7B1A">
              <w:rPr>
                <w:sz w:val="20"/>
                <w:szCs w:val="20"/>
              </w:rPr>
              <w:t>. 202</w:t>
            </w:r>
            <w:r w:rsidR="00C85437">
              <w:rPr>
                <w:sz w:val="20"/>
                <w:szCs w:val="20"/>
              </w:rPr>
              <w:t>2</w:t>
            </w: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23E5B0C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Četrtek, </w:t>
            </w:r>
            <w:r w:rsidR="00C85437">
              <w:rPr>
                <w:sz w:val="20"/>
                <w:szCs w:val="20"/>
              </w:rPr>
              <w:t>3</w:t>
            </w:r>
            <w:r w:rsidRPr="006A7B1A">
              <w:rPr>
                <w:sz w:val="20"/>
                <w:szCs w:val="20"/>
              </w:rPr>
              <w:t xml:space="preserve">. </w:t>
            </w:r>
            <w:r w:rsidR="00E04F31">
              <w:rPr>
                <w:sz w:val="20"/>
                <w:szCs w:val="20"/>
              </w:rPr>
              <w:t>2</w:t>
            </w:r>
            <w:r w:rsidRPr="006A7B1A">
              <w:rPr>
                <w:sz w:val="20"/>
                <w:szCs w:val="20"/>
              </w:rPr>
              <w:t>. 202</w:t>
            </w:r>
            <w:r w:rsidR="00C85437">
              <w:rPr>
                <w:sz w:val="20"/>
                <w:szCs w:val="20"/>
              </w:rPr>
              <w:t>2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37853E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etek, </w:t>
            </w:r>
            <w:r w:rsidR="00C85437">
              <w:rPr>
                <w:sz w:val="20"/>
                <w:szCs w:val="20"/>
              </w:rPr>
              <w:t>4</w:t>
            </w:r>
            <w:r w:rsidRPr="006A7B1A">
              <w:rPr>
                <w:sz w:val="20"/>
                <w:szCs w:val="20"/>
              </w:rPr>
              <w:t xml:space="preserve">. </w:t>
            </w:r>
            <w:r w:rsidR="00E04F31">
              <w:rPr>
                <w:sz w:val="20"/>
                <w:szCs w:val="20"/>
              </w:rPr>
              <w:t>2.</w:t>
            </w:r>
            <w:r w:rsidRPr="006A7B1A">
              <w:rPr>
                <w:sz w:val="20"/>
                <w:szCs w:val="20"/>
              </w:rPr>
              <w:t xml:space="preserve"> 202</w:t>
            </w:r>
            <w:r w:rsidR="00C85437">
              <w:rPr>
                <w:sz w:val="20"/>
                <w:szCs w:val="20"/>
              </w:rPr>
              <w:t>2</w:t>
            </w:r>
          </w:p>
        </w:tc>
      </w:tr>
      <w:tr w:rsidR="00A92A5E" w:rsidRPr="006A7B1A" w14:paraId="2826FD42" w14:textId="77777777" w:rsidTr="00B62ABD">
        <w:trPr>
          <w:gridBefore w:val="1"/>
          <w:wBefore w:w="153" w:type="dxa"/>
          <w:trHeight w:val="851"/>
        </w:trPr>
        <w:tc>
          <w:tcPr>
            <w:tcW w:w="8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75CBF0B" w14:textId="77777777"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8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4C19DB91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b/>
                <w:i/>
                <w:sz w:val="16"/>
                <w:szCs w:val="16"/>
              </w:rPr>
              <w:t xml:space="preserve">Pristop k bolniku z bolečino- moderator B. </w:t>
            </w:r>
            <w:proofErr w:type="spellStart"/>
            <w:r w:rsidRPr="00A92A5E">
              <w:rPr>
                <w:b/>
                <w:i/>
                <w:sz w:val="16"/>
                <w:szCs w:val="16"/>
              </w:rPr>
              <w:t>Štabuc</w:t>
            </w:r>
            <w:proofErr w:type="spellEnd"/>
          </w:p>
          <w:p w14:paraId="170929F6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 xml:space="preserve">Bolečina v trebuhu (B. </w:t>
            </w:r>
            <w:proofErr w:type="spellStart"/>
            <w:r w:rsidRPr="00A92A5E">
              <w:rPr>
                <w:sz w:val="16"/>
                <w:szCs w:val="16"/>
              </w:rPr>
              <w:t>Štabuc</w:t>
            </w:r>
            <w:proofErr w:type="spellEnd"/>
            <w:r w:rsidRPr="00A92A5E">
              <w:rPr>
                <w:sz w:val="16"/>
                <w:szCs w:val="16"/>
              </w:rPr>
              <w:t xml:space="preserve">) </w:t>
            </w:r>
          </w:p>
          <w:p w14:paraId="559B8580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</w:t>
            </w:r>
            <w:r w:rsidR="00E04F31">
              <w:rPr>
                <w:sz w:val="16"/>
                <w:szCs w:val="16"/>
              </w:rPr>
              <w:t>1</w:t>
            </w:r>
            <w:r w:rsidRPr="00A92A5E">
              <w:rPr>
                <w:sz w:val="16"/>
                <w:szCs w:val="16"/>
              </w:rPr>
              <w:t xml:space="preserve"> od 8.30 dalje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14:paraId="4A5D761C" w14:textId="77777777" w:rsidR="00A92A5E" w:rsidRPr="000C6B4A" w:rsidRDefault="00AD36C8" w:rsidP="00A92A5E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Imuno </w:t>
            </w:r>
            <w:r w:rsidR="00A92A5E" w:rsidRPr="000C6B4A">
              <w:rPr>
                <w:rFonts w:ascii="Calibri" w:hAnsi="Calibri" w:cs="Calibri"/>
                <w:color w:val="FF0000"/>
                <w:sz w:val="20"/>
                <w:szCs w:val="20"/>
              </w:rPr>
              <w:t>Delovanje imunskega sistema pri zdravem človeku, ( Ihan )</w:t>
            </w:r>
          </w:p>
          <w:p w14:paraId="7E88FE9D" w14:textId="77777777" w:rsidR="00A92A5E" w:rsidRPr="000C6B4A" w:rsidRDefault="00830103" w:rsidP="00A92A5E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color w:val="FF0000"/>
                <w:sz w:val="20"/>
                <w:szCs w:val="20"/>
              </w:rPr>
              <w:t>UKC II</w:t>
            </w: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14:paraId="689CC332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1 – P od 8.30 dalje</w:t>
            </w:r>
          </w:p>
          <w:p w14:paraId="60F9403C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55222D4A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1B305484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7</w:t>
            </w:r>
          </w:p>
        </w:tc>
      </w:tr>
      <w:tr w:rsidR="00A92A5E" w:rsidRPr="006A7B1A" w14:paraId="33967AC8" w14:textId="77777777" w:rsidTr="00B62ABD">
        <w:trPr>
          <w:gridBefore w:val="1"/>
          <w:wBefore w:w="153" w:type="dxa"/>
          <w:trHeight w:val="572"/>
        </w:trPr>
        <w:tc>
          <w:tcPr>
            <w:tcW w:w="8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ACE9461" w14:textId="77777777"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9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621F5169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 xml:space="preserve">Akutni abdomen, ileus, apendicitis (J. </w:t>
            </w:r>
            <w:proofErr w:type="spellStart"/>
            <w:r w:rsidRPr="00A92A5E">
              <w:rPr>
                <w:sz w:val="16"/>
                <w:szCs w:val="16"/>
              </w:rPr>
              <w:t>Grosek</w:t>
            </w:r>
            <w:proofErr w:type="spellEnd"/>
            <w:r w:rsidRPr="00A92A5E">
              <w:rPr>
                <w:sz w:val="16"/>
                <w:szCs w:val="16"/>
              </w:rPr>
              <w:t xml:space="preserve">) </w:t>
            </w:r>
          </w:p>
          <w:p w14:paraId="668312DE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</w:t>
            </w:r>
            <w:r w:rsidR="00E04F31">
              <w:rPr>
                <w:sz w:val="16"/>
                <w:szCs w:val="16"/>
              </w:rPr>
              <w:t>1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14:paraId="4D77B3CD" w14:textId="77777777" w:rsidR="00A92A5E" w:rsidRPr="000C6B4A" w:rsidRDefault="00AD36C8" w:rsidP="00A92A5E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Imuno </w:t>
            </w:r>
            <w:r w:rsidR="00A92A5E" w:rsidRPr="000C6B4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Preobčutljivost ( Ihan ) </w:t>
            </w:r>
          </w:p>
          <w:p w14:paraId="0439A18F" w14:textId="77777777" w:rsidR="00A92A5E" w:rsidRPr="000C6B4A" w:rsidRDefault="00830103" w:rsidP="00A92A5E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color w:val="FF0000"/>
                <w:sz w:val="20"/>
                <w:szCs w:val="20"/>
              </w:rPr>
              <w:t>UKC II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FD966"/>
          </w:tcPr>
          <w:p w14:paraId="31F79582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2</w:t>
            </w:r>
          </w:p>
          <w:p w14:paraId="022F7CAA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2CE3077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6B26339A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8</w:t>
            </w:r>
          </w:p>
        </w:tc>
      </w:tr>
      <w:tr w:rsidR="00A92A5E" w:rsidRPr="006A7B1A" w14:paraId="348FEA9D" w14:textId="77777777" w:rsidTr="00B62ABD">
        <w:trPr>
          <w:gridBefore w:val="1"/>
          <w:wBefore w:w="153" w:type="dxa"/>
          <w:trHeight w:val="804"/>
        </w:trPr>
        <w:tc>
          <w:tcPr>
            <w:tcW w:w="8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EF10A6C" w14:textId="77777777"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0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70299AD0" w14:textId="77777777" w:rsidR="00A92A5E" w:rsidRPr="00A92A5E" w:rsidRDefault="00A92A5E" w:rsidP="00A92A5E">
            <w:pPr>
              <w:snapToGrid w:val="0"/>
              <w:rPr>
                <w:sz w:val="16"/>
                <w:szCs w:val="16"/>
              </w:rPr>
            </w:pPr>
            <w:proofErr w:type="spellStart"/>
            <w:r w:rsidRPr="00A92A5E">
              <w:rPr>
                <w:sz w:val="16"/>
                <w:szCs w:val="16"/>
              </w:rPr>
              <w:t>Mezenterialna</w:t>
            </w:r>
            <w:proofErr w:type="spellEnd"/>
            <w:r w:rsidRPr="00A92A5E">
              <w:rPr>
                <w:sz w:val="16"/>
                <w:szCs w:val="16"/>
              </w:rPr>
              <w:t xml:space="preserve"> ishemija (P. Popovič) </w:t>
            </w:r>
          </w:p>
          <w:p w14:paraId="072505A4" w14:textId="77777777" w:rsidR="00A92A5E" w:rsidRPr="00A92A5E" w:rsidRDefault="00A92A5E" w:rsidP="00A92A5E">
            <w:pPr>
              <w:snapToGrid w:val="0"/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</w:t>
            </w:r>
            <w:r w:rsidR="00E04F31">
              <w:rPr>
                <w:sz w:val="16"/>
                <w:szCs w:val="16"/>
              </w:rPr>
              <w:t>1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14:paraId="32562398" w14:textId="77777777" w:rsidR="00A92A5E" w:rsidRPr="000C6B4A" w:rsidRDefault="00A92A5E" w:rsidP="00A92A5E">
            <w:pPr>
              <w:rPr>
                <w:rFonts w:ascii="Calibri" w:hAnsi="Calibri" w:cs="Calibri"/>
                <w:b/>
                <w:color w:val="FFFF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Seminar </w:t>
            </w:r>
            <w:proofErr w:type="spellStart"/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Alergo</w:t>
            </w:r>
            <w:proofErr w:type="spellEnd"/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 (</w:t>
            </w:r>
            <w:proofErr w:type="spellStart"/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Zidarn</w:t>
            </w:r>
            <w:proofErr w:type="spellEnd"/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)</w:t>
            </w:r>
          </w:p>
          <w:p w14:paraId="2DA04ED8" w14:textId="77777777" w:rsidR="00921140" w:rsidRPr="000C6B4A" w:rsidRDefault="00921140" w:rsidP="00A92A5E">
            <w:pPr>
              <w:rPr>
                <w:rFonts w:ascii="Calibri" w:hAnsi="Calibri" w:cs="Calibri"/>
                <w:b/>
                <w:color w:val="FFFF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Obvezna udeležba</w:t>
            </w:r>
          </w:p>
          <w:p w14:paraId="79FD7906" w14:textId="77777777" w:rsidR="00A92A5E" w:rsidRPr="000C6B4A" w:rsidRDefault="00A92A5E" w:rsidP="00A92A5E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Uvod v pouk </w:t>
            </w:r>
            <w:proofErr w:type="spellStart"/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alergologije</w:t>
            </w:r>
            <w:proofErr w:type="spellEnd"/>
          </w:p>
          <w:p w14:paraId="0C18E31A" w14:textId="77777777" w:rsidR="00A92A5E" w:rsidRPr="000C6B4A" w:rsidRDefault="00830103" w:rsidP="00A92A5E">
            <w:pPr>
              <w:rPr>
                <w:rFonts w:ascii="Calibri" w:hAnsi="Calibri" w:cs="Calibri"/>
                <w:sz w:val="20"/>
                <w:szCs w:val="20"/>
              </w:rPr>
            </w:pPr>
            <w:r w:rsidRPr="000C6B4A">
              <w:rPr>
                <w:rFonts w:ascii="Calibri" w:hAnsi="Calibri" w:cs="Calibri"/>
                <w:sz w:val="20"/>
                <w:szCs w:val="20"/>
              </w:rPr>
              <w:t>UKC II</w:t>
            </w:r>
          </w:p>
          <w:p w14:paraId="31CD231B" w14:textId="77777777" w:rsidR="00A92A5E" w:rsidRPr="000C6B4A" w:rsidRDefault="00A92A5E" w:rsidP="00A92A5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FD966"/>
          </w:tcPr>
          <w:p w14:paraId="25C8814D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3</w:t>
            </w:r>
          </w:p>
          <w:p w14:paraId="18152D2F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F731F1D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7E7DA0D4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9</w:t>
            </w:r>
          </w:p>
        </w:tc>
      </w:tr>
      <w:tr w:rsidR="00A92A5E" w:rsidRPr="006A7B1A" w14:paraId="097A814C" w14:textId="77777777" w:rsidTr="00B62ABD">
        <w:trPr>
          <w:gridBefore w:val="1"/>
          <w:wBefore w:w="153" w:type="dxa"/>
          <w:trHeight w:val="851"/>
        </w:trPr>
        <w:tc>
          <w:tcPr>
            <w:tcW w:w="8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0285DC8" w14:textId="77777777"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1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77A285D7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b/>
                <w:i/>
                <w:sz w:val="16"/>
                <w:szCs w:val="16"/>
              </w:rPr>
              <w:t xml:space="preserve">Diagnostika bolezni prebavil- moderator- B. </w:t>
            </w:r>
            <w:proofErr w:type="spellStart"/>
            <w:r w:rsidRPr="00A92A5E">
              <w:rPr>
                <w:b/>
                <w:i/>
                <w:sz w:val="16"/>
                <w:szCs w:val="16"/>
              </w:rPr>
              <w:t>Štabuc</w:t>
            </w:r>
            <w:proofErr w:type="spellEnd"/>
          </w:p>
          <w:p w14:paraId="30F56E2F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Z, CT, MR v diagnostiki in zamejitvi bolezni prebavil (</w:t>
            </w:r>
            <w:proofErr w:type="spellStart"/>
            <w:r w:rsidRPr="00A92A5E">
              <w:rPr>
                <w:sz w:val="16"/>
                <w:szCs w:val="16"/>
              </w:rPr>
              <w:t>P.Popovič</w:t>
            </w:r>
            <w:proofErr w:type="spellEnd"/>
            <w:r w:rsidRPr="00A92A5E">
              <w:rPr>
                <w:sz w:val="16"/>
                <w:szCs w:val="16"/>
              </w:rPr>
              <w:t>, B. Rus-</w:t>
            </w:r>
            <w:proofErr w:type="spellStart"/>
            <w:r w:rsidRPr="00A92A5E">
              <w:rPr>
                <w:sz w:val="16"/>
                <w:szCs w:val="16"/>
              </w:rPr>
              <w:t>Gadžijev</w:t>
            </w:r>
            <w:proofErr w:type="spellEnd"/>
            <w:r w:rsidRPr="00A92A5E">
              <w:rPr>
                <w:sz w:val="16"/>
                <w:szCs w:val="16"/>
              </w:rPr>
              <w:t>)</w:t>
            </w:r>
          </w:p>
          <w:p w14:paraId="5290DC43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</w:t>
            </w:r>
            <w:r w:rsidR="00E04F31">
              <w:rPr>
                <w:sz w:val="16"/>
                <w:szCs w:val="16"/>
              </w:rPr>
              <w:t>1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14:paraId="1A5ED25B" w14:textId="77777777" w:rsidR="00A92A5E" w:rsidRPr="000C6B4A" w:rsidRDefault="00AD36C8" w:rsidP="00A92A5E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</w:t>
            </w:r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Alergijski rinitis (</w:t>
            </w:r>
            <w:proofErr w:type="spellStart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Zidarn</w:t>
            </w:r>
            <w:proofErr w:type="spellEnd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)</w:t>
            </w:r>
          </w:p>
          <w:p w14:paraId="42B8A2A2" w14:textId="77777777" w:rsidR="00A92A5E" w:rsidRPr="000C6B4A" w:rsidRDefault="00830103" w:rsidP="00A92A5E">
            <w:pPr>
              <w:rPr>
                <w:rFonts w:ascii="Calibri" w:hAnsi="Calibri" w:cs="Calibri"/>
                <w:sz w:val="20"/>
                <w:szCs w:val="20"/>
              </w:rPr>
            </w:pPr>
            <w:r w:rsidRPr="000C6B4A">
              <w:rPr>
                <w:rFonts w:ascii="Calibri" w:hAnsi="Calibri" w:cs="Calibri"/>
                <w:sz w:val="20"/>
                <w:szCs w:val="20"/>
              </w:rPr>
              <w:t>UKC II</w:t>
            </w: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14:paraId="4043F5D2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4</w:t>
            </w:r>
          </w:p>
          <w:p w14:paraId="0A3A5262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A772BF3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4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48DE0BE1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0</w:t>
            </w:r>
          </w:p>
        </w:tc>
      </w:tr>
      <w:tr w:rsidR="00A92A5E" w:rsidRPr="006A7B1A" w14:paraId="7E1A2649" w14:textId="77777777" w:rsidTr="00B62ABD">
        <w:trPr>
          <w:gridBefore w:val="1"/>
          <w:wBefore w:w="153" w:type="dxa"/>
          <w:trHeight w:val="851"/>
        </w:trPr>
        <w:tc>
          <w:tcPr>
            <w:tcW w:w="8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BBEE9D2" w14:textId="77777777"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2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261CF362" w14:textId="77777777" w:rsidR="00A92A5E" w:rsidRPr="00A92A5E" w:rsidRDefault="00A92A5E" w:rsidP="00A92A5E">
            <w:pPr>
              <w:snapToGrid w:val="0"/>
              <w:ind w:left="13"/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 xml:space="preserve">Endoskopska diagnostika (J. Drnovšek)  </w:t>
            </w:r>
          </w:p>
          <w:p w14:paraId="3FB1C520" w14:textId="77777777" w:rsidR="00A92A5E" w:rsidRPr="00A92A5E" w:rsidRDefault="00A92A5E" w:rsidP="00A92A5E">
            <w:pPr>
              <w:snapToGrid w:val="0"/>
              <w:ind w:left="13"/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</w:t>
            </w:r>
            <w:r w:rsidR="00E04F31">
              <w:rPr>
                <w:sz w:val="16"/>
                <w:szCs w:val="16"/>
              </w:rPr>
              <w:t>1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E74B5"/>
          </w:tcPr>
          <w:p w14:paraId="21E44441" w14:textId="77777777" w:rsidR="00A92A5E" w:rsidRPr="000C6B4A" w:rsidRDefault="00AD36C8" w:rsidP="00A92A5E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</w:t>
            </w:r>
            <w:proofErr w:type="spellStart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Anafilaksija</w:t>
            </w:r>
            <w:proofErr w:type="spellEnd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(</w:t>
            </w:r>
            <w:proofErr w:type="spellStart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Zidarn</w:t>
            </w:r>
            <w:proofErr w:type="spellEnd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)</w:t>
            </w:r>
          </w:p>
          <w:p w14:paraId="4D1B2D1B" w14:textId="77777777" w:rsidR="00A92A5E" w:rsidRPr="000C6B4A" w:rsidRDefault="00830103" w:rsidP="00A92A5E">
            <w:pPr>
              <w:rPr>
                <w:rFonts w:ascii="Calibri" w:hAnsi="Calibri" w:cs="Calibri"/>
                <w:sz w:val="20"/>
                <w:szCs w:val="20"/>
              </w:rPr>
            </w:pPr>
            <w:r w:rsidRPr="000C6B4A">
              <w:rPr>
                <w:rFonts w:ascii="Calibri" w:hAnsi="Calibri" w:cs="Calibri"/>
                <w:sz w:val="20"/>
                <w:szCs w:val="20"/>
              </w:rPr>
              <w:t xml:space="preserve">UKC II </w:t>
            </w: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14:paraId="269E4731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5 (do 12:30)</w:t>
            </w:r>
          </w:p>
          <w:p w14:paraId="211DE93C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  <w:tc>
          <w:tcPr>
            <w:tcW w:w="2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138972C0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5 (do 12:30)</w:t>
            </w:r>
          </w:p>
        </w:tc>
        <w:tc>
          <w:tcPr>
            <w:tcW w:w="2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1B03DBF6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1 (do 12:30)</w:t>
            </w:r>
          </w:p>
        </w:tc>
      </w:tr>
      <w:tr w:rsidR="00A92A5E" w:rsidRPr="006A7B1A" w14:paraId="2308E029" w14:textId="77777777" w:rsidTr="00B62ABD">
        <w:trPr>
          <w:gridBefore w:val="1"/>
          <w:wBefore w:w="153" w:type="dxa"/>
          <w:trHeight w:val="525"/>
        </w:trPr>
        <w:tc>
          <w:tcPr>
            <w:tcW w:w="85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4C3BA805" w14:textId="77777777" w:rsidR="00A92A5E" w:rsidRPr="006A7B1A" w:rsidRDefault="00A92A5E" w:rsidP="00A92A5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3</w:t>
            </w:r>
          </w:p>
        </w:tc>
        <w:tc>
          <w:tcPr>
            <w:tcW w:w="255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27A99811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proofErr w:type="spellStart"/>
            <w:r w:rsidRPr="00A92A5E">
              <w:rPr>
                <w:sz w:val="16"/>
                <w:szCs w:val="16"/>
              </w:rPr>
              <w:t>Patohistološka</w:t>
            </w:r>
            <w:proofErr w:type="spellEnd"/>
            <w:r w:rsidRPr="00A92A5E">
              <w:rPr>
                <w:sz w:val="16"/>
                <w:szCs w:val="16"/>
              </w:rPr>
              <w:t xml:space="preserve"> diagnostika (J. </w:t>
            </w:r>
            <w:proofErr w:type="spellStart"/>
            <w:r w:rsidRPr="00A92A5E">
              <w:rPr>
                <w:sz w:val="16"/>
                <w:szCs w:val="16"/>
              </w:rPr>
              <w:t>Jeruc</w:t>
            </w:r>
            <w:proofErr w:type="spellEnd"/>
            <w:r w:rsidRPr="00A92A5E">
              <w:rPr>
                <w:sz w:val="16"/>
                <w:szCs w:val="16"/>
              </w:rPr>
              <w:t>)</w:t>
            </w:r>
          </w:p>
          <w:p w14:paraId="303B8C42" w14:textId="77777777" w:rsidR="00A92A5E" w:rsidRPr="00A92A5E" w:rsidRDefault="00A92A5E" w:rsidP="00A92A5E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</w:t>
            </w:r>
            <w:r w:rsidR="00E04F31">
              <w:rPr>
                <w:sz w:val="16"/>
                <w:szCs w:val="16"/>
              </w:rPr>
              <w:t>1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77808FC6" w14:textId="77777777" w:rsidR="00A92A5E" w:rsidRPr="000C6B4A" w:rsidRDefault="00AD36C8" w:rsidP="00A92A5E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</w:t>
            </w:r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Urtikarija in </w:t>
            </w:r>
            <w:proofErr w:type="spellStart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angioedem</w:t>
            </w:r>
            <w:proofErr w:type="spellEnd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(</w:t>
            </w:r>
            <w:proofErr w:type="spellStart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Zidarn</w:t>
            </w:r>
            <w:proofErr w:type="spellEnd"/>
            <w:r w:rsidR="00A92A5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)</w:t>
            </w:r>
          </w:p>
          <w:p w14:paraId="1A1889EE" w14:textId="77777777" w:rsidR="00A92A5E" w:rsidRPr="000C6B4A" w:rsidRDefault="00830103" w:rsidP="00A92A5E">
            <w:pPr>
              <w:rPr>
                <w:rFonts w:ascii="Calibri" w:hAnsi="Calibri" w:cs="Calibri"/>
                <w:sz w:val="20"/>
                <w:szCs w:val="20"/>
                <w:highlight w:val="cyan"/>
              </w:rPr>
            </w:pPr>
            <w:r w:rsidRPr="000C6B4A">
              <w:rPr>
                <w:rFonts w:ascii="Calibri" w:hAnsi="Calibri" w:cs="Calibri"/>
                <w:sz w:val="20"/>
                <w:szCs w:val="20"/>
              </w:rPr>
              <w:t xml:space="preserve">UKC II </w:t>
            </w: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00B0F0"/>
          </w:tcPr>
          <w:p w14:paraId="3A7031A0" w14:textId="77777777" w:rsidR="00A92A5E" w:rsidRPr="000C6B4A" w:rsidRDefault="00A92A5E" w:rsidP="00A92A5E">
            <w:pPr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</w:pPr>
            <w:r w:rsidRPr="000C6B4A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highlight w:val="cyan"/>
              </w:rPr>
              <w:t>VAJE  13:30</w:t>
            </w:r>
          </w:p>
          <w:p w14:paraId="7D2C8982" w14:textId="77777777" w:rsidR="00A92A5E" w:rsidRPr="000C6B4A" w:rsidRDefault="00A92A5E" w:rsidP="00A92A5E">
            <w:pPr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</w:pPr>
            <w:r w:rsidRPr="000C6B4A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highlight w:val="cyan"/>
              </w:rPr>
              <w:t>Revma</w:t>
            </w:r>
            <w:r w:rsidRPr="000C6B4A">
              <w:rPr>
                <w:rFonts w:asciiTheme="minorHAnsi" w:hAnsiTheme="minorHAnsi" w:cstheme="minorHAnsi"/>
                <w:bCs/>
                <w:color w:val="7030A0"/>
                <w:sz w:val="20"/>
                <w:szCs w:val="20"/>
                <w:highlight w:val="cyan"/>
              </w:rPr>
              <w:t xml:space="preserve"> M</w:t>
            </w:r>
            <w:r w:rsidR="00B62ABD">
              <w:rPr>
                <w:rFonts w:asciiTheme="minorHAnsi" w:hAnsiTheme="minorHAnsi" w:cstheme="minorHAnsi"/>
                <w:bCs/>
                <w:color w:val="7030A0"/>
                <w:sz w:val="20"/>
                <w:szCs w:val="20"/>
                <w:highlight w:val="cyan"/>
              </w:rPr>
              <w:t>7</w:t>
            </w:r>
            <w:r w:rsidRPr="000C6B4A">
              <w:rPr>
                <w:rFonts w:asciiTheme="minorHAnsi" w:hAnsiTheme="minorHAnsi" w:cstheme="minorHAnsi"/>
                <w:bCs/>
                <w:color w:val="7030A0"/>
                <w:sz w:val="20"/>
                <w:szCs w:val="20"/>
                <w:highlight w:val="cyan"/>
              </w:rPr>
              <w:t xml:space="preserve"> (BPD)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30A43DE2" w14:textId="77777777" w:rsidR="00A92A5E" w:rsidRPr="000C6B4A" w:rsidRDefault="000C6B4A" w:rsidP="00A92A5E">
            <w:pPr>
              <w:snapToGrid w:val="0"/>
              <w:rPr>
                <w:b/>
                <w:bCs/>
                <w:color w:val="FFFF00"/>
                <w:sz w:val="20"/>
                <w:szCs w:val="20"/>
              </w:rPr>
            </w:pPr>
            <w:r>
              <w:rPr>
                <w:b/>
                <w:bCs/>
                <w:color w:val="FFFF00"/>
                <w:sz w:val="20"/>
                <w:szCs w:val="20"/>
              </w:rPr>
              <w:t>VAJE 12:30-14:</w:t>
            </w:r>
            <w:r w:rsidR="00A92A5E" w:rsidRPr="000C6B4A">
              <w:rPr>
                <w:b/>
                <w:bCs/>
                <w:color w:val="FFFF00"/>
                <w:sz w:val="20"/>
                <w:szCs w:val="20"/>
              </w:rPr>
              <w:t>30</w:t>
            </w:r>
          </w:p>
          <w:p w14:paraId="27E6D21B" w14:textId="77777777" w:rsidR="00A92A5E" w:rsidRPr="006A7B1A" w:rsidRDefault="00A92A5E" w:rsidP="00A92A5E">
            <w:pPr>
              <w:snapToGrid w:val="0"/>
              <w:rPr>
                <w:bCs/>
                <w:color w:val="000000"/>
                <w:sz w:val="20"/>
                <w:szCs w:val="20"/>
              </w:rPr>
            </w:pPr>
            <w:proofErr w:type="spellStart"/>
            <w:r w:rsidRPr="000C6B4A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C6B4A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="005C652C">
              <w:rPr>
                <w:bCs/>
                <w:color w:val="FFFF00"/>
                <w:sz w:val="20"/>
                <w:szCs w:val="20"/>
              </w:rPr>
              <w:t>skupina 4</w:t>
            </w:r>
            <w:r w:rsidRPr="000C6B4A">
              <w:rPr>
                <w:bCs/>
                <w:color w:val="FFFF00"/>
                <w:sz w:val="20"/>
                <w:szCs w:val="20"/>
              </w:rPr>
              <w:t xml:space="preserve"> </w:t>
            </w:r>
            <w:r w:rsidR="00921140" w:rsidRPr="000C6B4A">
              <w:rPr>
                <w:b/>
                <w:bCs/>
                <w:color w:val="FFFF00"/>
                <w:sz w:val="20"/>
                <w:szCs w:val="20"/>
              </w:rPr>
              <w:t>(Klinika Golnik</w:t>
            </w:r>
            <w:r w:rsidRPr="000C6B4A">
              <w:rPr>
                <w:b/>
                <w:bCs/>
                <w:color w:val="FFFF00"/>
                <w:sz w:val="20"/>
                <w:szCs w:val="20"/>
              </w:rPr>
              <w:t>)</w:t>
            </w: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14:paraId="5D1728D4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KOLOKVIJ</w:t>
            </w:r>
          </w:p>
          <w:p w14:paraId="5C8630BE" w14:textId="77777777" w:rsidR="00A92A5E" w:rsidRPr="006A7B1A" w:rsidRDefault="00A92A5E" w:rsidP="00A92A5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</w:tr>
      <w:tr w:rsidR="005C652C" w:rsidRPr="006A7B1A" w14:paraId="44B682D2" w14:textId="77777777" w:rsidTr="00B62ABD">
        <w:trPr>
          <w:gridBefore w:val="1"/>
          <w:wBefore w:w="153" w:type="dxa"/>
          <w:trHeight w:val="663"/>
        </w:trPr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8C5764" w14:textId="77777777" w:rsidR="005C652C" w:rsidRPr="006A7B1A" w:rsidRDefault="005C652C" w:rsidP="005C652C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4</w:t>
            </w:r>
          </w:p>
        </w:tc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8F00"/>
          </w:tcPr>
          <w:p w14:paraId="710170A4" w14:textId="77777777" w:rsidR="005C652C" w:rsidRPr="00A92A5E" w:rsidRDefault="005C652C" w:rsidP="005C652C">
            <w:pPr>
              <w:rPr>
                <w:sz w:val="16"/>
                <w:szCs w:val="16"/>
              </w:rPr>
            </w:pPr>
            <w:r w:rsidRPr="00A92A5E">
              <w:rPr>
                <w:b/>
                <w:i/>
                <w:sz w:val="16"/>
                <w:szCs w:val="16"/>
              </w:rPr>
              <w:t xml:space="preserve">Bolezni požiralnika in želodca-moderator; B. </w:t>
            </w:r>
            <w:proofErr w:type="spellStart"/>
            <w:r w:rsidRPr="00A92A5E">
              <w:rPr>
                <w:b/>
                <w:i/>
                <w:sz w:val="16"/>
                <w:szCs w:val="16"/>
              </w:rPr>
              <w:t>Štabuc</w:t>
            </w:r>
            <w:proofErr w:type="spellEnd"/>
            <w:r w:rsidRPr="00A92A5E">
              <w:rPr>
                <w:b/>
                <w:i/>
                <w:sz w:val="16"/>
                <w:szCs w:val="16"/>
              </w:rPr>
              <w:t xml:space="preserve"> </w:t>
            </w:r>
          </w:p>
          <w:p w14:paraId="5F4B3132" w14:textId="77777777" w:rsidR="005C652C" w:rsidRPr="00A92A5E" w:rsidRDefault="005C652C" w:rsidP="005C652C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Bolezni požiralnika (</w:t>
            </w:r>
            <w:proofErr w:type="spellStart"/>
            <w:r w:rsidRPr="00A92A5E">
              <w:rPr>
                <w:sz w:val="16"/>
                <w:szCs w:val="16"/>
              </w:rPr>
              <w:t>gastroezofagealna</w:t>
            </w:r>
            <w:proofErr w:type="spellEnd"/>
            <w:r w:rsidRPr="00A92A5E">
              <w:rPr>
                <w:sz w:val="16"/>
                <w:szCs w:val="16"/>
              </w:rPr>
              <w:t xml:space="preserve"> bolezen, </w:t>
            </w:r>
            <w:proofErr w:type="spellStart"/>
            <w:r w:rsidRPr="00A92A5E">
              <w:rPr>
                <w:sz w:val="16"/>
                <w:szCs w:val="16"/>
              </w:rPr>
              <w:t>nerefluksna</w:t>
            </w:r>
            <w:proofErr w:type="spellEnd"/>
            <w:r w:rsidRPr="00A92A5E">
              <w:rPr>
                <w:sz w:val="16"/>
                <w:szCs w:val="16"/>
              </w:rPr>
              <w:t xml:space="preserve"> vnetja požiralnika, </w:t>
            </w:r>
            <w:proofErr w:type="spellStart"/>
            <w:r w:rsidRPr="00A92A5E">
              <w:rPr>
                <w:sz w:val="16"/>
                <w:szCs w:val="16"/>
              </w:rPr>
              <w:t>motilitetne</w:t>
            </w:r>
            <w:proofErr w:type="spellEnd"/>
            <w:r w:rsidRPr="00A92A5E">
              <w:rPr>
                <w:sz w:val="16"/>
                <w:szCs w:val="16"/>
              </w:rPr>
              <w:t xml:space="preserve"> motnje) (B. Tepeš) </w:t>
            </w:r>
          </w:p>
          <w:p w14:paraId="62AB4179" w14:textId="77777777" w:rsidR="005C652C" w:rsidRPr="00A92A5E" w:rsidRDefault="005C652C" w:rsidP="005C652C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>UKC P</w:t>
            </w:r>
            <w:r>
              <w:rPr>
                <w:sz w:val="16"/>
                <w:szCs w:val="16"/>
              </w:rPr>
              <w:t>1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4472C4" w:themeFill="accent5"/>
          </w:tcPr>
          <w:p w14:paraId="5EFBB7E4" w14:textId="77777777" w:rsidR="005C652C" w:rsidRPr="00B77A32" w:rsidRDefault="005C652C" w:rsidP="005C652C">
            <w:pPr>
              <w:rPr>
                <w:color w:val="FFFF00"/>
                <w:sz w:val="20"/>
                <w:szCs w:val="20"/>
              </w:rPr>
            </w:pPr>
            <w:r w:rsidRPr="00B77A32"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14</w:t>
            </w:r>
            <w:r w:rsidRPr="00B77A32">
              <w:rPr>
                <w:b/>
                <w:bCs/>
                <w:color w:val="FFFF00"/>
                <w:sz w:val="20"/>
                <w:szCs w:val="20"/>
              </w:rPr>
              <w:t>:30</w:t>
            </w:r>
            <w:r>
              <w:rPr>
                <w:b/>
                <w:bCs/>
                <w:color w:val="FFFF00"/>
                <w:sz w:val="20"/>
                <w:szCs w:val="20"/>
              </w:rPr>
              <w:t>-16:30</w:t>
            </w:r>
          </w:p>
          <w:p w14:paraId="79CA861C" w14:textId="77777777" w:rsidR="005C652C" w:rsidRPr="00B77A32" w:rsidRDefault="005C652C" w:rsidP="005C652C">
            <w:pPr>
              <w:rPr>
                <w:color w:val="FFFF00"/>
                <w:sz w:val="20"/>
                <w:szCs w:val="20"/>
              </w:rPr>
            </w:pPr>
            <w:proofErr w:type="spellStart"/>
            <w:r w:rsidRPr="00B77A32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B77A32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B77A32">
              <w:rPr>
                <w:color w:val="FFFF00"/>
                <w:sz w:val="20"/>
                <w:szCs w:val="20"/>
              </w:rPr>
              <w:t>skupina</w:t>
            </w:r>
            <w:r>
              <w:rPr>
                <w:color w:val="FFFF00"/>
                <w:sz w:val="20"/>
                <w:szCs w:val="20"/>
              </w:rPr>
              <w:t xml:space="preserve"> 2</w:t>
            </w:r>
            <w:r w:rsidRPr="00B77A32">
              <w:rPr>
                <w:color w:val="FFFF00"/>
                <w:sz w:val="20"/>
                <w:szCs w:val="20"/>
              </w:rPr>
              <w:t xml:space="preserve">  (Zaloška 29)</w:t>
            </w:r>
          </w:p>
          <w:p w14:paraId="6987C9AB" w14:textId="77777777" w:rsidR="005C652C" w:rsidRPr="006A7B1A" w:rsidRDefault="005C652C" w:rsidP="005C652C">
            <w:pPr>
              <w:rPr>
                <w:sz w:val="20"/>
                <w:szCs w:val="20"/>
              </w:rPr>
            </w:pPr>
            <w:r w:rsidRPr="00E14580">
              <w:rPr>
                <w:b/>
                <w:bCs/>
                <w:color w:val="000000"/>
                <w:sz w:val="20"/>
                <w:szCs w:val="20"/>
                <w:highlight w:val="yellow"/>
              </w:rPr>
              <w:t xml:space="preserve">Revma </w:t>
            </w:r>
            <w:r w:rsidRPr="00E14580">
              <w:rPr>
                <w:bCs/>
                <w:color w:val="000000"/>
                <w:sz w:val="20"/>
                <w:szCs w:val="20"/>
                <w:highlight w:val="yellow"/>
              </w:rPr>
              <w:t>M</w:t>
            </w:r>
            <w:r w:rsidR="00B62ABD">
              <w:rPr>
                <w:bCs/>
                <w:color w:val="000000"/>
                <w:sz w:val="20"/>
                <w:szCs w:val="20"/>
                <w:highlight w:val="yellow"/>
              </w:rPr>
              <w:t>6</w:t>
            </w:r>
          </w:p>
          <w:p w14:paraId="19509BBC" w14:textId="77777777" w:rsidR="005C652C" w:rsidRPr="000F2F7B" w:rsidRDefault="005C652C" w:rsidP="005C652C">
            <w:pPr>
              <w:rPr>
                <w:color w:val="000000" w:themeColor="text1"/>
                <w:sz w:val="20"/>
                <w:szCs w:val="20"/>
                <w:highlight w:val="green"/>
              </w:rPr>
            </w:pPr>
            <w:r w:rsidRPr="000F2F7B">
              <w:rPr>
                <w:b/>
                <w:bCs/>
                <w:color w:val="000000" w:themeColor="text1"/>
                <w:sz w:val="20"/>
                <w:szCs w:val="20"/>
                <w:highlight w:val="green"/>
              </w:rPr>
              <w:t xml:space="preserve">Imuno </w:t>
            </w:r>
            <w:r w:rsidRPr="000F2F7B">
              <w:rPr>
                <w:color w:val="000000" w:themeColor="text1"/>
                <w:sz w:val="20"/>
                <w:szCs w:val="20"/>
                <w:highlight w:val="green"/>
              </w:rPr>
              <w:t>M</w:t>
            </w:r>
            <w:r w:rsidR="00B62ABD">
              <w:rPr>
                <w:color w:val="000000" w:themeColor="text1"/>
                <w:sz w:val="20"/>
                <w:szCs w:val="20"/>
                <w:highlight w:val="green"/>
              </w:rPr>
              <w:t>7, M8</w:t>
            </w:r>
            <w:r w:rsidRPr="000F2F7B">
              <w:rPr>
                <w:color w:val="000000" w:themeColor="text1"/>
                <w:sz w:val="20"/>
                <w:szCs w:val="20"/>
                <w:highlight w:val="green"/>
              </w:rPr>
              <w:t xml:space="preserve"> </w:t>
            </w:r>
          </w:p>
          <w:p w14:paraId="44734361" w14:textId="77777777" w:rsidR="005C652C" w:rsidRPr="006A7B1A" w:rsidRDefault="005C652C" w:rsidP="005C652C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highlight w:val="green"/>
              </w:rPr>
              <w:t>UKC II 14.30</w:t>
            </w:r>
            <w:r w:rsidRPr="000F2F7B">
              <w:rPr>
                <w:color w:val="000000" w:themeColor="text1"/>
                <w:sz w:val="20"/>
                <w:szCs w:val="20"/>
                <w:highlight w:val="green"/>
              </w:rPr>
              <w:t xml:space="preserve"> do 1</w:t>
            </w:r>
            <w:r>
              <w:rPr>
                <w:color w:val="000000" w:themeColor="text1"/>
                <w:sz w:val="20"/>
                <w:szCs w:val="20"/>
                <w:highlight w:val="green"/>
              </w:rPr>
              <w:t>6</w:t>
            </w:r>
            <w:r w:rsidRPr="000F2F7B">
              <w:rPr>
                <w:color w:val="000000" w:themeColor="text1"/>
                <w:sz w:val="20"/>
                <w:szCs w:val="20"/>
                <w:highlight w:val="green"/>
              </w:rPr>
              <w:t>.00</w:t>
            </w:r>
            <w:r>
              <w:rPr>
                <w:color w:val="000000" w:themeColor="text1"/>
                <w:sz w:val="20"/>
                <w:szCs w:val="20"/>
              </w:rPr>
              <w:t>( Sanja Stopinšek )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ECB00A" w14:textId="77777777" w:rsidR="005C652C" w:rsidRPr="000C6B4A" w:rsidRDefault="005C652C" w:rsidP="005C652C">
            <w:pPr>
              <w:snapToGrid w:val="0"/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572A3444" w14:textId="77777777" w:rsidR="005C652C" w:rsidRPr="006A7B1A" w:rsidRDefault="005C652C" w:rsidP="005C652C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23FD3B" w14:textId="77777777" w:rsidR="005C652C" w:rsidRPr="006A7B1A" w:rsidRDefault="005C652C" w:rsidP="005C652C">
            <w:pPr>
              <w:snapToGrid w:val="0"/>
              <w:rPr>
                <w:sz w:val="20"/>
                <w:szCs w:val="20"/>
              </w:rPr>
            </w:pPr>
          </w:p>
        </w:tc>
      </w:tr>
      <w:tr w:rsidR="005C652C" w:rsidRPr="006A7B1A" w14:paraId="09CDE3BB" w14:textId="77777777" w:rsidTr="00B62ABD">
        <w:trPr>
          <w:gridBefore w:val="1"/>
          <w:wBefore w:w="153" w:type="dxa"/>
          <w:trHeight w:val="489"/>
        </w:trPr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C58995" w14:textId="77777777" w:rsidR="005C652C" w:rsidRPr="006A7B1A" w:rsidRDefault="005C652C" w:rsidP="005C652C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5</w:t>
            </w:r>
          </w:p>
        </w:tc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8F00"/>
          </w:tcPr>
          <w:p w14:paraId="3D3BE40F" w14:textId="77777777" w:rsidR="005C652C" w:rsidRPr="00A92A5E" w:rsidRDefault="005C652C" w:rsidP="005C652C">
            <w:pPr>
              <w:rPr>
                <w:sz w:val="16"/>
                <w:szCs w:val="16"/>
              </w:rPr>
            </w:pPr>
            <w:r w:rsidRPr="00A92A5E">
              <w:rPr>
                <w:sz w:val="16"/>
                <w:szCs w:val="16"/>
              </w:rPr>
              <w:t xml:space="preserve">Bolezni želodca (dispepsija, ulkus, krvavitve, HP) (B. Tepeš)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3DA8DF80" w14:textId="77777777" w:rsidR="005C652C" w:rsidRPr="006A7B1A" w:rsidRDefault="005C652C" w:rsidP="005C652C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 </w:t>
            </w:r>
          </w:p>
          <w:p w14:paraId="1293195B" w14:textId="77777777" w:rsidR="005C652C" w:rsidRPr="006A7B1A" w:rsidRDefault="005C652C" w:rsidP="005C652C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B0F0"/>
          </w:tcPr>
          <w:p w14:paraId="30406218" w14:textId="77777777" w:rsidR="005C652C" w:rsidRPr="000C6B4A" w:rsidRDefault="005C652C" w:rsidP="005C652C">
            <w:pPr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</w:pPr>
            <w:r w:rsidRPr="000C6B4A"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>15:30, brez pavze Revmatoidni artritis Matija Tomšič</w:t>
            </w:r>
            <w:r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 xml:space="preserve"> </w:t>
            </w:r>
            <w:r w:rsidRPr="000C6B4A"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>UKC III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0008BD" w14:textId="77777777" w:rsidR="005C652C" w:rsidRPr="006A7B1A" w:rsidRDefault="005C652C" w:rsidP="005C652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5C0237" w14:textId="77777777" w:rsidR="005C652C" w:rsidRPr="006A7B1A" w:rsidRDefault="005C652C" w:rsidP="005C652C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C652C" w:rsidRPr="006A7B1A" w14:paraId="666FB40A" w14:textId="77777777" w:rsidTr="00B62ABD">
        <w:trPr>
          <w:gridBefore w:val="1"/>
          <w:wBefore w:w="153" w:type="dxa"/>
          <w:trHeight w:val="522"/>
        </w:trPr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A6380D" w14:textId="77777777" w:rsidR="005C652C" w:rsidRPr="006A7B1A" w:rsidRDefault="005C652C" w:rsidP="005C652C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4472C4" w:themeFill="accent5"/>
          </w:tcPr>
          <w:p w14:paraId="15C130A1" w14:textId="77777777" w:rsidR="005C652C" w:rsidRPr="000C6B4A" w:rsidRDefault="005C652C" w:rsidP="005C652C">
            <w:pPr>
              <w:rPr>
                <w:color w:val="FFFF00"/>
                <w:sz w:val="20"/>
                <w:szCs w:val="20"/>
              </w:rPr>
            </w:pPr>
            <w:r w:rsidRPr="000C6B4A">
              <w:rPr>
                <w:b/>
                <w:bCs/>
                <w:color w:val="FFFF00"/>
                <w:sz w:val="20"/>
                <w:szCs w:val="20"/>
              </w:rPr>
              <w:t>VAJE</w:t>
            </w:r>
            <w:r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16</w:t>
            </w:r>
            <w:r w:rsidRPr="000C6B4A">
              <w:rPr>
                <w:b/>
                <w:bCs/>
                <w:color w:val="FFFF00"/>
                <w:sz w:val="20"/>
                <w:szCs w:val="20"/>
              </w:rPr>
              <w:t>:30</w:t>
            </w:r>
            <w:r>
              <w:rPr>
                <w:b/>
                <w:bCs/>
                <w:color w:val="FFFF00"/>
                <w:sz w:val="20"/>
                <w:szCs w:val="20"/>
              </w:rPr>
              <w:t>-18:30</w:t>
            </w:r>
          </w:p>
          <w:p w14:paraId="2F73452A" w14:textId="77777777" w:rsidR="005C652C" w:rsidRPr="000C6B4A" w:rsidRDefault="005C652C" w:rsidP="005C652C">
            <w:pPr>
              <w:rPr>
                <w:color w:val="FFFF00"/>
                <w:sz w:val="20"/>
                <w:szCs w:val="20"/>
              </w:rPr>
            </w:pPr>
            <w:proofErr w:type="spellStart"/>
            <w:r w:rsidRPr="000C6B4A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C6B4A">
              <w:rPr>
                <w:color w:val="FFFF00"/>
                <w:sz w:val="20"/>
                <w:szCs w:val="20"/>
              </w:rPr>
              <w:t xml:space="preserve"> skupina </w:t>
            </w:r>
            <w:r>
              <w:rPr>
                <w:color w:val="FFFF00"/>
                <w:sz w:val="20"/>
                <w:szCs w:val="20"/>
              </w:rPr>
              <w:t>1</w:t>
            </w:r>
            <w:r w:rsidRPr="000C6B4A">
              <w:rPr>
                <w:color w:val="FFFF00"/>
                <w:sz w:val="20"/>
                <w:szCs w:val="20"/>
              </w:rPr>
              <w:t xml:space="preserve"> (Zaloška 29)</w:t>
            </w:r>
          </w:p>
          <w:p w14:paraId="74312A55" w14:textId="77777777" w:rsidR="005C652C" w:rsidRPr="006A7B1A" w:rsidRDefault="005C652C" w:rsidP="005C652C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1D31E30F" w14:textId="77777777" w:rsidR="005C652C" w:rsidRPr="000C6B4A" w:rsidRDefault="005C652C" w:rsidP="005C652C">
            <w:pPr>
              <w:rPr>
                <w:color w:val="FFFF00"/>
                <w:sz w:val="20"/>
                <w:szCs w:val="20"/>
              </w:rPr>
            </w:pPr>
            <w:r w:rsidRPr="000C6B4A"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16</w:t>
            </w:r>
            <w:r w:rsidRPr="000C6B4A">
              <w:rPr>
                <w:b/>
                <w:bCs/>
                <w:color w:val="FFFF00"/>
                <w:sz w:val="20"/>
                <w:szCs w:val="20"/>
              </w:rPr>
              <w:t>:30</w:t>
            </w:r>
            <w:r>
              <w:rPr>
                <w:b/>
                <w:bCs/>
                <w:color w:val="FFFF00"/>
                <w:sz w:val="20"/>
                <w:szCs w:val="20"/>
              </w:rPr>
              <w:t>-18:30</w:t>
            </w:r>
          </w:p>
          <w:p w14:paraId="1DE08ABF" w14:textId="77777777" w:rsidR="005C652C" w:rsidRPr="000C6B4A" w:rsidRDefault="005C652C" w:rsidP="005C652C">
            <w:pPr>
              <w:rPr>
                <w:color w:val="FFFF00"/>
                <w:sz w:val="20"/>
                <w:szCs w:val="20"/>
              </w:rPr>
            </w:pPr>
            <w:proofErr w:type="spellStart"/>
            <w:r w:rsidRPr="000C6B4A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C6B4A">
              <w:rPr>
                <w:color w:val="FFFF00"/>
                <w:sz w:val="20"/>
                <w:szCs w:val="20"/>
              </w:rPr>
              <w:t xml:space="preserve"> skupina </w:t>
            </w:r>
            <w:r>
              <w:rPr>
                <w:color w:val="FFFF00"/>
                <w:sz w:val="20"/>
                <w:szCs w:val="20"/>
              </w:rPr>
              <w:t>3</w:t>
            </w:r>
            <w:r w:rsidRPr="000C6B4A">
              <w:rPr>
                <w:color w:val="FFFF00"/>
                <w:sz w:val="20"/>
                <w:szCs w:val="20"/>
              </w:rPr>
              <w:t xml:space="preserve">  (Zaloška 29)</w:t>
            </w:r>
          </w:p>
          <w:p w14:paraId="4A378220" w14:textId="77777777" w:rsidR="005C652C" w:rsidRPr="000C6B4A" w:rsidRDefault="005C652C" w:rsidP="005C652C">
            <w:pPr>
              <w:snapToGrid w:val="0"/>
              <w:rPr>
                <w:b/>
                <w:bCs/>
                <w:color w:val="FFFF00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B0F0"/>
          </w:tcPr>
          <w:p w14:paraId="4E87DD11" w14:textId="77777777" w:rsidR="005C652C" w:rsidRPr="000C6B4A" w:rsidRDefault="005C652C" w:rsidP="005C652C">
            <w:pPr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</w:pPr>
            <w:proofErr w:type="spellStart"/>
            <w:r w:rsidRPr="000C6B4A"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>Spondilartritis</w:t>
            </w:r>
            <w:proofErr w:type="spellEnd"/>
            <w:r w:rsidRPr="000C6B4A"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 xml:space="preserve"> Matija Tomšič</w:t>
            </w:r>
          </w:p>
          <w:p w14:paraId="4D38AE0A" w14:textId="77777777" w:rsidR="005C652C" w:rsidRPr="000C6B4A" w:rsidRDefault="005C652C" w:rsidP="005C652C">
            <w:pPr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</w:pPr>
            <w:r w:rsidRPr="000C6B4A"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>UKC III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799FCF" w14:textId="77777777" w:rsidR="005C652C" w:rsidRPr="000C6B4A" w:rsidRDefault="005C652C" w:rsidP="005C652C">
            <w:pPr>
              <w:snapToGrid w:val="0"/>
              <w:rPr>
                <w:rFonts w:ascii="Calibri" w:hAnsi="Calibri" w:cs="Calibri"/>
              </w:rPr>
            </w:pP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F48A6F" w14:textId="77777777" w:rsidR="005C652C" w:rsidRPr="006A7B1A" w:rsidRDefault="005C652C" w:rsidP="005C652C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C652C" w:rsidRPr="006A7B1A" w14:paraId="6440C9CD" w14:textId="77777777" w:rsidTr="00B62ABD">
        <w:trPr>
          <w:gridBefore w:val="1"/>
          <w:wBefore w:w="153" w:type="dxa"/>
          <w:trHeight w:val="70"/>
        </w:trPr>
        <w:tc>
          <w:tcPr>
            <w:tcW w:w="8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5ADD2A" w14:textId="77777777" w:rsidR="005C652C" w:rsidRPr="006A7B1A" w:rsidRDefault="005C652C" w:rsidP="005C652C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7</w:t>
            </w:r>
          </w:p>
        </w:tc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4472C4" w:themeFill="accent5"/>
          </w:tcPr>
          <w:p w14:paraId="46E385ED" w14:textId="77777777" w:rsidR="005C652C" w:rsidRPr="006A7B1A" w:rsidRDefault="005C652C" w:rsidP="005C652C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1959DA1" w14:textId="77777777" w:rsidR="005C652C" w:rsidRPr="00A92A5E" w:rsidRDefault="005C652C" w:rsidP="005C652C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B0F0"/>
          </w:tcPr>
          <w:p w14:paraId="03CCFCBD" w14:textId="77777777" w:rsidR="005C652C" w:rsidRPr="000C6B4A" w:rsidRDefault="005C652C" w:rsidP="005C652C">
            <w:pPr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</w:pPr>
            <w:r w:rsidRPr="000C6B4A"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 xml:space="preserve">Revmatična </w:t>
            </w:r>
            <w:proofErr w:type="spellStart"/>
            <w:r w:rsidRPr="000C6B4A"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>polimialgija</w:t>
            </w:r>
            <w:proofErr w:type="spellEnd"/>
            <w:r w:rsidRPr="000C6B4A"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 xml:space="preserve"> Matija Tomšič </w:t>
            </w:r>
          </w:p>
          <w:p w14:paraId="6A088A91" w14:textId="77777777" w:rsidR="005C652C" w:rsidRPr="000C6B4A" w:rsidRDefault="005C652C" w:rsidP="005C652C">
            <w:pPr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</w:pPr>
            <w:r w:rsidRPr="000C6B4A">
              <w:rPr>
                <w:rFonts w:asciiTheme="minorHAnsi" w:hAnsiTheme="minorHAnsi" w:cstheme="minorHAnsi"/>
                <w:color w:val="7030A0"/>
                <w:sz w:val="20"/>
                <w:szCs w:val="20"/>
                <w:highlight w:val="cyan"/>
              </w:rPr>
              <w:t xml:space="preserve">UKC III  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B8C772" w14:textId="77777777" w:rsidR="005C652C" w:rsidRPr="006A7B1A" w:rsidRDefault="005C652C" w:rsidP="005C652C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C85A66" w14:textId="77777777" w:rsidR="005C652C" w:rsidRPr="006A7B1A" w:rsidRDefault="005C652C" w:rsidP="005C652C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983D33" w:rsidRPr="006A7B1A" w14:paraId="4F645692" w14:textId="77777777" w:rsidTr="00B62ABD">
        <w:tc>
          <w:tcPr>
            <w:tcW w:w="45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48ABA01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lastRenderedPageBreak/>
              <w:t>T2</w:t>
            </w:r>
          </w:p>
        </w:tc>
        <w:tc>
          <w:tcPr>
            <w:tcW w:w="25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90E8DDA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onedeljek, </w:t>
            </w:r>
            <w:r w:rsidR="00C85437">
              <w:rPr>
                <w:sz w:val="20"/>
                <w:szCs w:val="20"/>
              </w:rPr>
              <w:t>7</w:t>
            </w:r>
            <w:r w:rsidRPr="006A7B1A">
              <w:rPr>
                <w:sz w:val="20"/>
                <w:szCs w:val="20"/>
              </w:rPr>
              <w:t xml:space="preserve">. </w:t>
            </w:r>
            <w:r w:rsidR="00E04F31">
              <w:rPr>
                <w:sz w:val="20"/>
                <w:szCs w:val="20"/>
              </w:rPr>
              <w:t>2</w:t>
            </w:r>
            <w:r w:rsidRPr="006A7B1A">
              <w:rPr>
                <w:sz w:val="20"/>
                <w:szCs w:val="20"/>
              </w:rPr>
              <w:t>. 202</w:t>
            </w:r>
            <w:r w:rsidR="00C85437">
              <w:rPr>
                <w:sz w:val="20"/>
                <w:szCs w:val="20"/>
              </w:rPr>
              <w:t>2</w:t>
            </w:r>
          </w:p>
        </w:tc>
        <w:tc>
          <w:tcPr>
            <w:tcW w:w="3647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</w:tcPr>
          <w:p w14:paraId="3E64EE10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C85437">
              <w:rPr>
                <w:color w:val="FF0000"/>
                <w:sz w:val="20"/>
                <w:szCs w:val="20"/>
              </w:rPr>
              <w:t xml:space="preserve">Torek, </w:t>
            </w:r>
            <w:r w:rsidR="00C85437" w:rsidRPr="00C85437">
              <w:rPr>
                <w:color w:val="FF0000"/>
                <w:sz w:val="20"/>
                <w:szCs w:val="20"/>
              </w:rPr>
              <w:t>8</w:t>
            </w:r>
            <w:r w:rsidRPr="00C85437">
              <w:rPr>
                <w:color w:val="FF0000"/>
                <w:sz w:val="20"/>
                <w:szCs w:val="20"/>
              </w:rPr>
              <w:t>.</w:t>
            </w:r>
            <w:r w:rsidR="00C85437" w:rsidRPr="00C85437">
              <w:rPr>
                <w:color w:val="FF0000"/>
                <w:sz w:val="20"/>
                <w:szCs w:val="20"/>
              </w:rPr>
              <w:t xml:space="preserve"> </w:t>
            </w:r>
            <w:r w:rsidR="00E04F31" w:rsidRPr="00C85437">
              <w:rPr>
                <w:color w:val="FF0000"/>
                <w:sz w:val="20"/>
                <w:szCs w:val="20"/>
              </w:rPr>
              <w:t>2</w:t>
            </w:r>
            <w:r w:rsidRPr="00C85437">
              <w:rPr>
                <w:color w:val="FF0000"/>
                <w:sz w:val="20"/>
                <w:szCs w:val="20"/>
              </w:rPr>
              <w:t>.</w:t>
            </w:r>
            <w:r w:rsidR="00C85437" w:rsidRPr="00C85437">
              <w:rPr>
                <w:color w:val="FF0000"/>
                <w:sz w:val="20"/>
                <w:szCs w:val="20"/>
              </w:rPr>
              <w:t xml:space="preserve"> </w:t>
            </w:r>
            <w:r w:rsidRPr="00C85437">
              <w:rPr>
                <w:color w:val="FF0000"/>
                <w:sz w:val="20"/>
                <w:szCs w:val="20"/>
              </w:rPr>
              <w:t>202</w:t>
            </w:r>
            <w:r w:rsidR="00C85437" w:rsidRPr="00C85437">
              <w:rPr>
                <w:color w:val="FF0000"/>
                <w:sz w:val="20"/>
                <w:szCs w:val="20"/>
              </w:rPr>
              <w:t>2 PRAZNIK</w:t>
            </w: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10DBE0B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Sreda,</w:t>
            </w:r>
            <w:r w:rsidR="00C85437">
              <w:rPr>
                <w:color w:val="000000"/>
                <w:sz w:val="20"/>
                <w:szCs w:val="20"/>
              </w:rPr>
              <w:t xml:space="preserve"> 9.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12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7408ADB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 xml:space="preserve">Četrtek, </w:t>
            </w:r>
            <w:r w:rsidR="00C85437">
              <w:rPr>
                <w:color w:val="000000"/>
                <w:sz w:val="20"/>
                <w:szCs w:val="20"/>
              </w:rPr>
              <w:t>10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61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1BCBC1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Petek, 1</w:t>
            </w:r>
            <w:r w:rsidR="00C85437">
              <w:rPr>
                <w:color w:val="000000"/>
                <w:sz w:val="20"/>
                <w:szCs w:val="20"/>
              </w:rPr>
              <w:t>1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</w:tr>
      <w:tr w:rsidR="00983D33" w:rsidRPr="006A7B1A" w14:paraId="0AB597B5" w14:textId="77777777" w:rsidTr="00B62ABD">
        <w:trPr>
          <w:trHeight w:val="851"/>
        </w:trPr>
        <w:tc>
          <w:tcPr>
            <w:tcW w:w="45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75A065D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8</w:t>
            </w:r>
          </w:p>
        </w:tc>
        <w:tc>
          <w:tcPr>
            <w:tcW w:w="25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33B30A22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8</w:t>
            </w:r>
          </w:p>
          <w:p w14:paraId="769886DA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</w:t>
            </w:r>
          </w:p>
        </w:tc>
        <w:tc>
          <w:tcPr>
            <w:tcW w:w="3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A447E" w14:textId="77777777" w:rsidR="00983D33" w:rsidRPr="006A7B1A" w:rsidRDefault="00983D33" w:rsidP="00691382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14:paraId="71A273CE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seminar 6 – OD 8.30 DALJE</w:t>
            </w:r>
          </w:p>
          <w:p w14:paraId="0041A478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  <w:tc>
          <w:tcPr>
            <w:tcW w:w="212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14F422B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3</w:t>
            </w:r>
          </w:p>
        </w:tc>
        <w:tc>
          <w:tcPr>
            <w:tcW w:w="261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08AA5CC5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9</w:t>
            </w:r>
          </w:p>
        </w:tc>
      </w:tr>
      <w:tr w:rsidR="00983D33" w:rsidRPr="006A7B1A" w14:paraId="21C80695" w14:textId="77777777" w:rsidTr="00B62ABD">
        <w:trPr>
          <w:trHeight w:val="851"/>
        </w:trPr>
        <w:tc>
          <w:tcPr>
            <w:tcW w:w="45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389BFAF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9</w:t>
            </w:r>
          </w:p>
        </w:tc>
        <w:tc>
          <w:tcPr>
            <w:tcW w:w="25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068BA0FA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9</w:t>
            </w:r>
          </w:p>
          <w:p w14:paraId="35AB48CC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</w:t>
            </w:r>
          </w:p>
        </w:tc>
        <w:tc>
          <w:tcPr>
            <w:tcW w:w="3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499DF" w14:textId="77777777" w:rsidR="00983D33" w:rsidRPr="000C6B4A" w:rsidRDefault="00983D33" w:rsidP="00830C26">
            <w:pPr>
              <w:rPr>
                <w:color w:val="7030A0"/>
                <w:sz w:val="20"/>
                <w:szCs w:val="20"/>
                <w:highlight w:val="cyan"/>
              </w:rPr>
            </w:pP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14:paraId="3C5FB8BC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seminar 7 </w:t>
            </w:r>
          </w:p>
          <w:p w14:paraId="3F3ECB08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  <w:tc>
          <w:tcPr>
            <w:tcW w:w="212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66FFB75D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4</w:t>
            </w:r>
          </w:p>
        </w:tc>
        <w:tc>
          <w:tcPr>
            <w:tcW w:w="261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7B2A533B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0</w:t>
            </w:r>
          </w:p>
        </w:tc>
      </w:tr>
      <w:tr w:rsidR="00983D33" w:rsidRPr="006A7B1A" w14:paraId="13970276" w14:textId="77777777" w:rsidTr="00B62ABD">
        <w:trPr>
          <w:trHeight w:val="804"/>
        </w:trPr>
        <w:tc>
          <w:tcPr>
            <w:tcW w:w="45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1B13742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0</w:t>
            </w:r>
          </w:p>
        </w:tc>
        <w:tc>
          <w:tcPr>
            <w:tcW w:w="25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56A18A22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0</w:t>
            </w:r>
          </w:p>
          <w:p w14:paraId="0E3D2C2C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</w:t>
            </w:r>
          </w:p>
        </w:tc>
        <w:tc>
          <w:tcPr>
            <w:tcW w:w="3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44416" w14:textId="77777777" w:rsidR="00983D33" w:rsidRPr="000C6B4A" w:rsidRDefault="00983D33" w:rsidP="00691382">
            <w:pPr>
              <w:rPr>
                <w:color w:val="7030A0"/>
                <w:sz w:val="20"/>
                <w:szCs w:val="20"/>
                <w:highlight w:val="cyan"/>
              </w:rPr>
            </w:pP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4" w:space="0" w:color="auto"/>
              <w:bottom w:val="single" w:sz="4" w:space="0" w:color="000000"/>
            </w:tcBorders>
            <w:shd w:val="clear" w:color="auto" w:fill="FFD966"/>
          </w:tcPr>
          <w:p w14:paraId="7944F15B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seminar 8 </w:t>
            </w:r>
          </w:p>
          <w:p w14:paraId="64EC2971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  <w:tc>
          <w:tcPr>
            <w:tcW w:w="212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52FEB7C8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5</w:t>
            </w:r>
          </w:p>
        </w:tc>
        <w:tc>
          <w:tcPr>
            <w:tcW w:w="261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10DD446F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1</w:t>
            </w:r>
          </w:p>
        </w:tc>
      </w:tr>
      <w:tr w:rsidR="00983D33" w:rsidRPr="006A7B1A" w14:paraId="1D1A8F30" w14:textId="77777777" w:rsidTr="00B62ABD">
        <w:trPr>
          <w:trHeight w:val="851"/>
        </w:trPr>
        <w:tc>
          <w:tcPr>
            <w:tcW w:w="45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3461BD2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1</w:t>
            </w:r>
          </w:p>
        </w:tc>
        <w:tc>
          <w:tcPr>
            <w:tcW w:w="25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53A60E8C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1</w:t>
            </w:r>
          </w:p>
          <w:p w14:paraId="2488E0BC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</w:t>
            </w:r>
          </w:p>
        </w:tc>
        <w:tc>
          <w:tcPr>
            <w:tcW w:w="3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257E7" w14:textId="77777777" w:rsidR="00983D33" w:rsidRPr="000C6B4A" w:rsidRDefault="00983D33" w:rsidP="00691382">
            <w:pPr>
              <w:rPr>
                <w:color w:val="7030A0"/>
                <w:sz w:val="20"/>
                <w:szCs w:val="20"/>
                <w:highlight w:val="cyan"/>
              </w:rPr>
            </w:pP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14:paraId="6A92F6F5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seminar 9 </w:t>
            </w:r>
          </w:p>
          <w:p w14:paraId="2318FE21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  <w:tc>
          <w:tcPr>
            <w:tcW w:w="212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10DA0BC3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6</w:t>
            </w:r>
          </w:p>
        </w:tc>
        <w:tc>
          <w:tcPr>
            <w:tcW w:w="261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1801EE2A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2</w:t>
            </w:r>
          </w:p>
        </w:tc>
      </w:tr>
      <w:tr w:rsidR="00983D33" w:rsidRPr="006A7B1A" w14:paraId="7881E84A" w14:textId="77777777" w:rsidTr="00B62ABD">
        <w:trPr>
          <w:trHeight w:val="851"/>
        </w:trPr>
        <w:tc>
          <w:tcPr>
            <w:tcW w:w="45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EF3D452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2</w:t>
            </w:r>
          </w:p>
        </w:tc>
        <w:tc>
          <w:tcPr>
            <w:tcW w:w="25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0B2503E4" w14:textId="77777777" w:rsidR="00983D33" w:rsidRPr="006A7B1A" w:rsidRDefault="00983D33" w:rsidP="00691382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2</w:t>
            </w:r>
          </w:p>
          <w:p w14:paraId="2612FADA" w14:textId="77777777" w:rsidR="00983D33" w:rsidRPr="006A7B1A" w:rsidRDefault="00983D33" w:rsidP="00691382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</w:t>
            </w:r>
          </w:p>
        </w:tc>
        <w:tc>
          <w:tcPr>
            <w:tcW w:w="3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E3970" w14:textId="77777777" w:rsidR="00983D33" w:rsidRPr="006A7B1A" w:rsidRDefault="00983D33" w:rsidP="00691382">
            <w:pPr>
              <w:ind w:firstLine="708"/>
              <w:rPr>
                <w:color w:val="FFFF00"/>
                <w:sz w:val="20"/>
                <w:szCs w:val="20"/>
                <w:highlight w:val="cyan"/>
              </w:rPr>
            </w:pP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FFD966"/>
          </w:tcPr>
          <w:p w14:paraId="255E5907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seminar 10 (do 12:30) </w:t>
            </w:r>
          </w:p>
          <w:p w14:paraId="2F8A2521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  <w:tc>
          <w:tcPr>
            <w:tcW w:w="212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61BF36AE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17 (do 12:30)</w:t>
            </w:r>
          </w:p>
        </w:tc>
        <w:tc>
          <w:tcPr>
            <w:tcW w:w="261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7FA1AD4A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3 (do 12:30)</w:t>
            </w:r>
          </w:p>
        </w:tc>
      </w:tr>
      <w:tr w:rsidR="00983D33" w:rsidRPr="006A7B1A" w14:paraId="346AE504" w14:textId="77777777" w:rsidTr="00B62ABD">
        <w:trPr>
          <w:trHeight w:val="865"/>
        </w:trPr>
        <w:tc>
          <w:tcPr>
            <w:tcW w:w="456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2AB95B31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3</w:t>
            </w:r>
          </w:p>
        </w:tc>
        <w:tc>
          <w:tcPr>
            <w:tcW w:w="257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23EC2777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3</w:t>
            </w:r>
          </w:p>
          <w:p w14:paraId="35B2D0B4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</w:t>
            </w:r>
          </w:p>
        </w:tc>
        <w:tc>
          <w:tcPr>
            <w:tcW w:w="3647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7FD6661" w14:textId="77777777" w:rsidR="00983D33" w:rsidRPr="006A7B1A" w:rsidRDefault="00983D33" w:rsidP="00891C6E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B0F0"/>
          </w:tcPr>
          <w:p w14:paraId="3F4D5AAD" w14:textId="77777777" w:rsidR="00983D33" w:rsidRPr="00B77A32" w:rsidRDefault="00983D33" w:rsidP="00691382">
            <w:pPr>
              <w:rPr>
                <w:color w:val="7030A0"/>
                <w:sz w:val="20"/>
                <w:szCs w:val="20"/>
                <w:highlight w:val="cyan"/>
              </w:rPr>
            </w:pPr>
            <w:r w:rsidRPr="00B77A32">
              <w:rPr>
                <w:b/>
                <w:bCs/>
                <w:color w:val="7030A0"/>
                <w:sz w:val="20"/>
                <w:szCs w:val="20"/>
                <w:highlight w:val="cyan"/>
              </w:rPr>
              <w:t xml:space="preserve">VAJE  </w:t>
            </w:r>
          </w:p>
          <w:p w14:paraId="159C649C" w14:textId="77777777" w:rsidR="00983D33" w:rsidRPr="006A7B1A" w:rsidRDefault="00983D33" w:rsidP="004567E6">
            <w:pPr>
              <w:rPr>
                <w:sz w:val="20"/>
                <w:szCs w:val="20"/>
              </w:rPr>
            </w:pPr>
            <w:r w:rsidRPr="00B77A32">
              <w:rPr>
                <w:b/>
                <w:bCs/>
                <w:color w:val="7030A0"/>
                <w:sz w:val="20"/>
                <w:szCs w:val="20"/>
                <w:highlight w:val="cyan"/>
              </w:rPr>
              <w:t>Revma</w:t>
            </w:r>
            <w:r w:rsidRPr="00B77A32">
              <w:rPr>
                <w:bCs/>
                <w:color w:val="7030A0"/>
                <w:sz w:val="20"/>
                <w:szCs w:val="20"/>
                <w:highlight w:val="cyan"/>
              </w:rPr>
              <w:t xml:space="preserve"> M</w:t>
            </w:r>
            <w:r w:rsidR="004567E6" w:rsidRPr="00B77A32">
              <w:rPr>
                <w:bCs/>
                <w:color w:val="7030A0"/>
                <w:sz w:val="20"/>
                <w:szCs w:val="20"/>
                <w:highlight w:val="cyan"/>
              </w:rPr>
              <w:t>8</w:t>
            </w:r>
            <w:r w:rsidRPr="00B77A32">
              <w:rPr>
                <w:bCs/>
                <w:color w:val="7030A0"/>
                <w:sz w:val="20"/>
                <w:szCs w:val="20"/>
                <w:highlight w:val="cyan"/>
              </w:rPr>
              <w:t xml:space="preserve"> (BPD)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BCC6C45" w14:textId="77777777" w:rsidR="00AD2C68" w:rsidRPr="000C6B4A" w:rsidRDefault="00AD2C68" w:rsidP="00691382">
            <w:pPr>
              <w:snapToGrid w:val="0"/>
              <w:rPr>
                <w:b/>
                <w:bCs/>
                <w:color w:val="FFFF00"/>
                <w:sz w:val="20"/>
                <w:szCs w:val="20"/>
              </w:rPr>
            </w:pPr>
            <w:r w:rsidRPr="000C6B4A"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 w:rsidR="00AD36C8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="00AD36C8">
              <w:rPr>
                <w:b/>
                <w:bCs/>
                <w:color w:val="FFFF00"/>
                <w:sz w:val="20"/>
                <w:szCs w:val="20"/>
              </w:rPr>
              <w:t xml:space="preserve"> 12:30-14</w:t>
            </w:r>
            <w:r w:rsidR="00B77A32">
              <w:rPr>
                <w:b/>
                <w:bCs/>
                <w:color w:val="FFFF00"/>
                <w:sz w:val="20"/>
                <w:szCs w:val="20"/>
              </w:rPr>
              <w:t>:3</w:t>
            </w:r>
            <w:r w:rsidR="004567E6" w:rsidRPr="000C6B4A">
              <w:rPr>
                <w:b/>
                <w:bCs/>
                <w:color w:val="FFFF00"/>
                <w:sz w:val="20"/>
                <w:szCs w:val="20"/>
              </w:rPr>
              <w:t>0</w:t>
            </w:r>
          </w:p>
          <w:p w14:paraId="5C62645D" w14:textId="77777777" w:rsidR="00983D33" w:rsidRPr="000C6B4A" w:rsidRDefault="00AD2C68" w:rsidP="00691382">
            <w:pPr>
              <w:snapToGrid w:val="0"/>
              <w:rPr>
                <w:b/>
                <w:bCs/>
                <w:color w:val="FFFF00"/>
                <w:sz w:val="20"/>
                <w:szCs w:val="20"/>
              </w:rPr>
            </w:pPr>
            <w:proofErr w:type="spellStart"/>
            <w:r w:rsidRPr="000C6B4A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C6B4A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0C6B4A">
              <w:rPr>
                <w:bCs/>
                <w:color w:val="FFFF00"/>
                <w:sz w:val="20"/>
                <w:szCs w:val="20"/>
              </w:rPr>
              <w:t xml:space="preserve">skupina </w:t>
            </w:r>
            <w:r w:rsidR="005C652C">
              <w:rPr>
                <w:bCs/>
                <w:color w:val="FFFF00"/>
                <w:sz w:val="20"/>
                <w:szCs w:val="20"/>
              </w:rPr>
              <w:t>6</w:t>
            </w:r>
            <w:r w:rsidR="004567E6" w:rsidRPr="000C6B4A">
              <w:rPr>
                <w:bCs/>
                <w:color w:val="FFFF00"/>
                <w:sz w:val="20"/>
                <w:szCs w:val="20"/>
              </w:rPr>
              <w:t xml:space="preserve"> </w:t>
            </w:r>
            <w:r w:rsidR="00921140" w:rsidRPr="000C6B4A">
              <w:rPr>
                <w:b/>
                <w:bCs/>
                <w:color w:val="FFFF00"/>
                <w:sz w:val="20"/>
                <w:szCs w:val="20"/>
              </w:rPr>
              <w:t>(Klinika Golnik</w:t>
            </w:r>
            <w:r w:rsidRPr="000C6B4A">
              <w:rPr>
                <w:b/>
                <w:bCs/>
                <w:color w:val="FFFF00"/>
                <w:sz w:val="20"/>
                <w:szCs w:val="20"/>
              </w:rPr>
              <w:t>)</w:t>
            </w:r>
          </w:p>
        </w:tc>
        <w:tc>
          <w:tcPr>
            <w:tcW w:w="26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14:paraId="45B120B2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KOLOKVIJ</w:t>
            </w:r>
          </w:p>
          <w:p w14:paraId="37402F7F" w14:textId="77777777" w:rsidR="00983D33" w:rsidRPr="006A7B1A" w:rsidRDefault="00983D33" w:rsidP="00691382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</w:tr>
      <w:tr w:rsidR="008B799E" w:rsidRPr="006A7B1A" w14:paraId="3DE6FC9B" w14:textId="77777777" w:rsidTr="00B62ABD">
        <w:trPr>
          <w:trHeight w:val="354"/>
        </w:trPr>
        <w:tc>
          <w:tcPr>
            <w:tcW w:w="4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E0A80B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4</w:t>
            </w:r>
          </w:p>
        </w:tc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C9B5C73" w14:textId="77777777" w:rsidR="008B799E" w:rsidRPr="00B77A32" w:rsidRDefault="008B799E" w:rsidP="008B799E">
            <w:pPr>
              <w:rPr>
                <w:sz w:val="20"/>
                <w:szCs w:val="20"/>
              </w:rPr>
            </w:pPr>
            <w:r w:rsidRPr="00B77A32">
              <w:rPr>
                <w:rFonts w:ascii="Calibri" w:hAnsi="Calibri" w:cs="Calibri"/>
                <w:sz w:val="20"/>
                <w:szCs w:val="20"/>
              </w:rPr>
              <w:t>Farm S analgetiki in  antirevmatiki  (Metoda Lipnik-Štangelj)</w:t>
            </w:r>
            <w:r w:rsidR="00B62ABD">
              <w:rPr>
                <w:rFonts w:ascii="Calibri" w:hAnsi="Calibri" w:cs="Calibri"/>
                <w:sz w:val="20"/>
                <w:szCs w:val="20"/>
              </w:rPr>
              <w:t>, UKC III.</w:t>
            </w:r>
          </w:p>
          <w:p w14:paraId="4F36994B" w14:textId="77777777" w:rsidR="008B799E" w:rsidRPr="006A7B1A" w:rsidRDefault="008B799E" w:rsidP="00B62ABD">
            <w:pPr>
              <w:rPr>
                <w:color w:val="FFFF00"/>
                <w:sz w:val="20"/>
                <w:szCs w:val="20"/>
                <w:highlight w:val="cyan"/>
              </w:rPr>
            </w:pPr>
          </w:p>
        </w:tc>
        <w:tc>
          <w:tcPr>
            <w:tcW w:w="36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</w:tcPr>
          <w:p w14:paraId="7CA3B333" w14:textId="77777777" w:rsidR="008B799E" w:rsidRPr="006A7B1A" w:rsidRDefault="008B799E" w:rsidP="008B799E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1EAD61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46EE33D6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6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476B2A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</w:tr>
      <w:tr w:rsidR="008B799E" w:rsidRPr="006A7B1A" w14:paraId="14557E17" w14:textId="77777777" w:rsidTr="00B62ABD">
        <w:trPr>
          <w:trHeight w:val="851"/>
        </w:trPr>
        <w:tc>
          <w:tcPr>
            <w:tcW w:w="4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7591AF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5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7662DC6F" w14:textId="77777777" w:rsidR="008B799E" w:rsidRPr="000C6B4A" w:rsidRDefault="008B799E" w:rsidP="008B799E">
            <w:pPr>
              <w:rPr>
                <w:color w:val="FFFF00"/>
                <w:sz w:val="20"/>
                <w:szCs w:val="20"/>
              </w:rPr>
            </w:pPr>
            <w:r w:rsidRPr="000C6B4A">
              <w:rPr>
                <w:b/>
                <w:bCs/>
                <w:color w:val="FFFF00"/>
                <w:sz w:val="20"/>
                <w:szCs w:val="20"/>
              </w:rPr>
              <w:t>VAJE</w:t>
            </w:r>
            <w:r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C6B4A">
              <w:rPr>
                <w:b/>
                <w:bCs/>
                <w:color w:val="FFFF00"/>
                <w:sz w:val="20"/>
                <w:szCs w:val="20"/>
              </w:rPr>
              <w:t xml:space="preserve"> 15:30</w:t>
            </w:r>
            <w:r>
              <w:rPr>
                <w:b/>
                <w:bCs/>
                <w:color w:val="FFFF00"/>
                <w:sz w:val="20"/>
                <w:szCs w:val="20"/>
              </w:rPr>
              <w:t>-17:30</w:t>
            </w:r>
          </w:p>
          <w:p w14:paraId="49AF83D0" w14:textId="77777777" w:rsidR="008B799E" w:rsidRPr="000C6B4A" w:rsidRDefault="008B799E" w:rsidP="008B799E">
            <w:pPr>
              <w:rPr>
                <w:color w:val="FFFF00"/>
                <w:sz w:val="20"/>
                <w:szCs w:val="20"/>
              </w:rPr>
            </w:pPr>
            <w:proofErr w:type="spellStart"/>
            <w:r w:rsidRPr="000C6B4A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0C6B4A">
              <w:rPr>
                <w:color w:val="FFFF00"/>
                <w:sz w:val="20"/>
                <w:szCs w:val="20"/>
              </w:rPr>
              <w:t xml:space="preserve"> skupina </w:t>
            </w:r>
            <w:r>
              <w:rPr>
                <w:color w:val="FFFF00"/>
                <w:sz w:val="20"/>
                <w:szCs w:val="20"/>
              </w:rPr>
              <w:t>5</w:t>
            </w:r>
            <w:r w:rsidRPr="000C6B4A">
              <w:rPr>
                <w:color w:val="FFFF00"/>
                <w:sz w:val="20"/>
                <w:szCs w:val="20"/>
              </w:rPr>
              <w:t xml:space="preserve"> (Zaloška 29)</w:t>
            </w:r>
          </w:p>
          <w:p w14:paraId="6D609535" w14:textId="77777777" w:rsidR="008B799E" w:rsidRPr="006A7B1A" w:rsidRDefault="008B799E" w:rsidP="008B799E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</w:tcPr>
          <w:p w14:paraId="2D48F982" w14:textId="77777777" w:rsidR="008B799E" w:rsidRPr="000C6B4A" w:rsidRDefault="008B799E" w:rsidP="008B799E">
            <w:pPr>
              <w:snapToGrid w:val="0"/>
              <w:rPr>
                <w:b/>
                <w:bCs/>
                <w:color w:val="FFFF00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DD6EE" w:themeFill="accent1" w:themeFillTint="66"/>
          </w:tcPr>
          <w:p w14:paraId="6398AF64" w14:textId="77777777" w:rsidR="008B799E" w:rsidRPr="000C6B4A" w:rsidRDefault="008B799E" w:rsidP="008B799E">
            <w:pPr>
              <w:rPr>
                <w:color w:val="FF00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15:30, brez pavze </w:t>
            </w:r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Imuno </w:t>
            </w:r>
            <w:r w:rsidRPr="000C6B4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Interpretacija  preiskav </w:t>
            </w:r>
            <w:proofErr w:type="spellStart"/>
            <w:r w:rsidRPr="000C6B4A">
              <w:rPr>
                <w:rFonts w:ascii="Calibri" w:hAnsi="Calibri" w:cs="Calibri"/>
                <w:color w:val="FF0000"/>
                <w:sz w:val="20"/>
                <w:szCs w:val="20"/>
              </w:rPr>
              <w:t>komplementnega</w:t>
            </w:r>
            <w:proofErr w:type="spellEnd"/>
            <w:r w:rsidRPr="000C6B4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sistema   (Simčič Saša)</w:t>
            </w:r>
          </w:p>
          <w:p w14:paraId="738D6DE3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0C6B4A">
              <w:rPr>
                <w:color w:val="FF0000"/>
                <w:sz w:val="20"/>
                <w:szCs w:val="20"/>
              </w:rPr>
              <w:t>UKC II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BD8026" w14:textId="77777777" w:rsidR="008B799E" w:rsidRPr="006A7B1A" w:rsidRDefault="008B799E" w:rsidP="008B799E">
            <w:pPr>
              <w:snapToGrid w:val="0"/>
              <w:rPr>
                <w:rFonts w:ascii="Calibri" w:hAnsi="Calibri" w:cs="Calibri"/>
                <w:color w:val="FFFF00"/>
                <w:sz w:val="20"/>
                <w:szCs w:val="20"/>
              </w:rPr>
            </w:pPr>
          </w:p>
        </w:tc>
        <w:tc>
          <w:tcPr>
            <w:tcW w:w="26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E9EDD2" w14:textId="77777777" w:rsidR="008B799E" w:rsidRPr="006A7B1A" w:rsidRDefault="008B799E" w:rsidP="008B799E">
            <w:pPr>
              <w:snapToGrid w:val="0"/>
              <w:rPr>
                <w:rFonts w:ascii="Calibri" w:hAnsi="Calibri" w:cs="Calibri"/>
                <w:color w:val="FFFF00"/>
                <w:sz w:val="20"/>
                <w:szCs w:val="20"/>
              </w:rPr>
            </w:pPr>
          </w:p>
        </w:tc>
      </w:tr>
      <w:tr w:rsidR="008B799E" w:rsidRPr="006A7B1A" w14:paraId="5839930C" w14:textId="77777777" w:rsidTr="00B62ABD">
        <w:trPr>
          <w:trHeight w:val="851"/>
        </w:trPr>
        <w:tc>
          <w:tcPr>
            <w:tcW w:w="4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D2E1F1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5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6B32AD1F" w14:textId="77777777" w:rsidR="008B799E" w:rsidRPr="006A7B1A" w:rsidRDefault="008B799E" w:rsidP="008B799E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</w:tcPr>
          <w:p w14:paraId="12285E8C" w14:textId="77777777" w:rsidR="008B799E" w:rsidRPr="006A7B1A" w:rsidRDefault="008B799E" w:rsidP="008B799E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31BFE412" w14:textId="77777777" w:rsidR="008B799E" w:rsidRPr="000C6B4A" w:rsidRDefault="008B799E" w:rsidP="008B799E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Seminar </w:t>
            </w:r>
            <w:proofErr w:type="spellStart"/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Alergo</w:t>
            </w:r>
            <w:proofErr w:type="spellEnd"/>
            <w:r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  </w:t>
            </w:r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Košnik</w:t>
            </w:r>
          </w:p>
          <w:p w14:paraId="299D5DC2" w14:textId="77777777" w:rsidR="008B799E" w:rsidRPr="000C6B4A" w:rsidRDefault="008B799E" w:rsidP="008B799E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Preobčutljivost za zdravila </w:t>
            </w:r>
          </w:p>
          <w:p w14:paraId="15229F71" w14:textId="77777777" w:rsidR="008B799E" w:rsidRPr="00B62ABD" w:rsidRDefault="008B799E" w:rsidP="008B799E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0C6B4A">
              <w:rPr>
                <w:color w:val="FFFF00"/>
                <w:sz w:val="20"/>
                <w:szCs w:val="20"/>
              </w:rPr>
              <w:t>UKC II</w:t>
            </w:r>
            <w:r w:rsidR="00B62ABD">
              <w:rPr>
                <w:color w:val="FFFF00"/>
                <w:sz w:val="20"/>
                <w:szCs w:val="20"/>
              </w:rPr>
              <w:t xml:space="preserve"> </w:t>
            </w:r>
            <w:r w:rsidR="00B62ABD">
              <w:rPr>
                <w:color w:val="FF0000"/>
                <w:sz w:val="20"/>
                <w:szCs w:val="20"/>
              </w:rPr>
              <w:t>obvezna udeležba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4B5BDC" w14:textId="77777777" w:rsidR="008B799E" w:rsidRPr="006A7B1A" w:rsidRDefault="008B799E" w:rsidP="008B799E">
            <w:pPr>
              <w:snapToGrid w:val="0"/>
              <w:rPr>
                <w:rFonts w:ascii="Calibri" w:hAnsi="Calibri" w:cs="Calibri"/>
                <w:color w:val="FFFF00"/>
                <w:sz w:val="20"/>
                <w:szCs w:val="20"/>
              </w:rPr>
            </w:pPr>
          </w:p>
        </w:tc>
        <w:tc>
          <w:tcPr>
            <w:tcW w:w="26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0FEE66" w14:textId="77777777" w:rsidR="008B799E" w:rsidRPr="006A7B1A" w:rsidRDefault="008B799E" w:rsidP="008B799E">
            <w:pPr>
              <w:snapToGrid w:val="0"/>
              <w:rPr>
                <w:rFonts w:ascii="Calibri" w:hAnsi="Calibri" w:cs="Calibri"/>
                <w:color w:val="FFFF00"/>
                <w:sz w:val="20"/>
                <w:szCs w:val="20"/>
              </w:rPr>
            </w:pPr>
          </w:p>
        </w:tc>
      </w:tr>
      <w:tr w:rsidR="008B799E" w:rsidRPr="006A7B1A" w14:paraId="42A4B5CC" w14:textId="77777777" w:rsidTr="00B62ABD">
        <w:trPr>
          <w:trHeight w:val="851"/>
        </w:trPr>
        <w:tc>
          <w:tcPr>
            <w:tcW w:w="4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CB24F4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7</w:t>
            </w:r>
          </w:p>
        </w:tc>
        <w:tc>
          <w:tcPr>
            <w:tcW w:w="25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13556635" w14:textId="77777777" w:rsidR="008B799E" w:rsidRPr="006A7B1A" w:rsidRDefault="008B799E" w:rsidP="008B799E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</w:tcPr>
          <w:p w14:paraId="4E3EB042" w14:textId="77777777" w:rsidR="008B799E" w:rsidRPr="006A7B1A" w:rsidRDefault="008B799E" w:rsidP="008B799E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55FCA5DF" w14:textId="77777777" w:rsidR="008B799E" w:rsidRPr="000C6B4A" w:rsidRDefault="00B62ABD" w:rsidP="008B799E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Predavanje</w:t>
            </w:r>
            <w:r w:rsidR="008B799E"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 </w:t>
            </w:r>
            <w:proofErr w:type="spellStart"/>
            <w:r w:rsidR="008B799E"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Alergo</w:t>
            </w:r>
            <w:proofErr w:type="spellEnd"/>
            <w:r w:rsidR="008B799E" w:rsidRPr="000C6B4A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 </w:t>
            </w:r>
            <w:r w:rsidR="008B799E"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Košnik</w:t>
            </w:r>
          </w:p>
          <w:p w14:paraId="58744A4E" w14:textId="77777777" w:rsidR="008B799E" w:rsidRPr="000C6B4A" w:rsidRDefault="008B799E" w:rsidP="008B799E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color w:val="FFFF00"/>
                <w:sz w:val="20"/>
                <w:szCs w:val="20"/>
              </w:rPr>
              <w:t>Navzkrižnost alergenov</w:t>
            </w:r>
          </w:p>
          <w:p w14:paraId="00537A91" w14:textId="77777777" w:rsidR="008B799E" w:rsidRPr="000C6B4A" w:rsidRDefault="008B799E" w:rsidP="008B799E">
            <w:pPr>
              <w:rPr>
                <w:rFonts w:ascii="Calibri" w:hAnsi="Calibri" w:cs="Calibri"/>
                <w:color w:val="FFFF00"/>
                <w:sz w:val="20"/>
                <w:szCs w:val="20"/>
              </w:rPr>
            </w:pPr>
            <w:r w:rsidRPr="000C6B4A">
              <w:rPr>
                <w:color w:val="FFFF00"/>
                <w:sz w:val="20"/>
                <w:szCs w:val="20"/>
              </w:rPr>
              <w:t>UKC II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91B331" w14:textId="77777777" w:rsidR="008B799E" w:rsidRPr="006A7B1A" w:rsidRDefault="008B799E" w:rsidP="008B799E">
            <w:pPr>
              <w:snapToGrid w:val="0"/>
              <w:rPr>
                <w:color w:val="FFFF00"/>
                <w:sz w:val="20"/>
                <w:szCs w:val="20"/>
                <w:highlight w:val="cyan"/>
              </w:rPr>
            </w:pPr>
          </w:p>
        </w:tc>
        <w:tc>
          <w:tcPr>
            <w:tcW w:w="26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942036" w14:textId="77777777" w:rsidR="008B799E" w:rsidRPr="006A7B1A" w:rsidRDefault="008B799E" w:rsidP="008B799E">
            <w:pPr>
              <w:snapToGrid w:val="0"/>
              <w:rPr>
                <w:color w:val="FFFF00"/>
                <w:sz w:val="20"/>
                <w:szCs w:val="20"/>
                <w:highlight w:val="cyan"/>
              </w:rPr>
            </w:pPr>
          </w:p>
        </w:tc>
      </w:tr>
    </w:tbl>
    <w:p w14:paraId="43DF2874" w14:textId="77777777" w:rsidR="00983D33" w:rsidRPr="006A7B1A" w:rsidRDefault="00983D33" w:rsidP="00983D33">
      <w:pPr>
        <w:pageBreakBefore/>
        <w:rPr>
          <w:sz w:val="20"/>
          <w:szCs w:val="20"/>
        </w:rPr>
      </w:pPr>
    </w:p>
    <w:tbl>
      <w:tblPr>
        <w:tblW w:w="14820" w:type="dxa"/>
        <w:tblInd w:w="-19" w:type="dxa"/>
        <w:tblLayout w:type="fixed"/>
        <w:tblLook w:val="0000" w:firstRow="0" w:lastRow="0" w:firstColumn="0" w:lastColumn="0" w:noHBand="0" w:noVBand="0"/>
      </w:tblPr>
      <w:tblGrid>
        <w:gridCol w:w="456"/>
        <w:gridCol w:w="2571"/>
        <w:gridCol w:w="2692"/>
        <w:gridCol w:w="3401"/>
        <w:gridCol w:w="2717"/>
        <w:gridCol w:w="2983"/>
      </w:tblGrid>
      <w:tr w:rsidR="00983D33" w:rsidRPr="006A7B1A" w14:paraId="16F152F5" w14:textId="77777777" w:rsidTr="006A7B1A"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31FBFB5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40A6D3A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onedeljek, </w:t>
            </w:r>
            <w:r w:rsidR="00E04F31">
              <w:rPr>
                <w:sz w:val="20"/>
                <w:szCs w:val="20"/>
              </w:rPr>
              <w:t>1</w:t>
            </w:r>
            <w:r w:rsidR="00C85437">
              <w:rPr>
                <w:sz w:val="20"/>
                <w:szCs w:val="20"/>
              </w:rPr>
              <w:t>4</w:t>
            </w:r>
            <w:r w:rsidRPr="006A7B1A">
              <w:rPr>
                <w:sz w:val="20"/>
                <w:szCs w:val="20"/>
              </w:rPr>
              <w:t xml:space="preserve">. </w:t>
            </w:r>
            <w:r w:rsidR="00E04F31">
              <w:rPr>
                <w:sz w:val="20"/>
                <w:szCs w:val="20"/>
              </w:rPr>
              <w:t>2</w:t>
            </w:r>
            <w:r w:rsidRPr="006A7B1A">
              <w:rPr>
                <w:sz w:val="20"/>
                <w:szCs w:val="20"/>
              </w:rPr>
              <w:t>. 202</w:t>
            </w:r>
            <w:r w:rsidR="00C85437">
              <w:rPr>
                <w:sz w:val="20"/>
                <w:szCs w:val="20"/>
              </w:rPr>
              <w:t>2</w:t>
            </w:r>
          </w:p>
        </w:tc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</w:tcPr>
          <w:p w14:paraId="2F0D282E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Torek, 1</w:t>
            </w:r>
            <w:r w:rsidR="00C85437">
              <w:rPr>
                <w:color w:val="000000"/>
                <w:sz w:val="20"/>
                <w:szCs w:val="20"/>
              </w:rPr>
              <w:t>5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6CB4BF2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 xml:space="preserve">Sreda, </w:t>
            </w:r>
            <w:r w:rsidR="00E04F31">
              <w:rPr>
                <w:color w:val="000000"/>
                <w:sz w:val="20"/>
                <w:szCs w:val="20"/>
              </w:rPr>
              <w:t>1</w:t>
            </w:r>
            <w:r w:rsidR="00C85437">
              <w:rPr>
                <w:color w:val="000000"/>
                <w:sz w:val="20"/>
                <w:szCs w:val="20"/>
              </w:rPr>
              <w:t>6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02D5795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Četrtek, 1</w:t>
            </w:r>
            <w:r w:rsidR="00C85437">
              <w:rPr>
                <w:color w:val="000000"/>
                <w:sz w:val="20"/>
                <w:szCs w:val="20"/>
              </w:rPr>
              <w:t>7</w:t>
            </w:r>
            <w:r w:rsidR="00E04F31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85D2B5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 xml:space="preserve">Petek, </w:t>
            </w:r>
            <w:r w:rsidR="00E04F31">
              <w:rPr>
                <w:color w:val="000000"/>
                <w:sz w:val="20"/>
                <w:szCs w:val="20"/>
              </w:rPr>
              <w:t>1</w:t>
            </w:r>
            <w:r w:rsidR="00C85437">
              <w:rPr>
                <w:color w:val="000000"/>
                <w:sz w:val="20"/>
                <w:szCs w:val="20"/>
              </w:rPr>
              <w:t>8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</w:tr>
      <w:tr w:rsidR="00983D33" w:rsidRPr="006A7B1A" w14:paraId="771F9270" w14:textId="77777777" w:rsidTr="009F776E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3083561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8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2CF4A2CE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onedeljek, 2. 12. 2019</w:t>
            </w:r>
          </w:p>
          <w:p w14:paraId="40168723" w14:textId="77777777" w:rsidR="00983D33" w:rsidRPr="006A7B1A" w:rsidRDefault="00983D33" w:rsidP="00691382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B4B1C70" w14:textId="77777777" w:rsidR="00983D33" w:rsidRPr="00B77A32" w:rsidRDefault="00983D33" w:rsidP="00691382">
            <w:pPr>
              <w:rPr>
                <w:color w:val="002060"/>
                <w:sz w:val="20"/>
                <w:szCs w:val="20"/>
              </w:rPr>
            </w:pPr>
            <w:r w:rsidRPr="00B77A32">
              <w:rPr>
                <w:rFonts w:ascii="Calibri" w:hAnsi="Calibri" w:cs="Calibri"/>
                <w:color w:val="002060"/>
                <w:sz w:val="20"/>
                <w:szCs w:val="20"/>
              </w:rPr>
              <w:t xml:space="preserve">Farm S </w:t>
            </w:r>
            <w:proofErr w:type="spellStart"/>
            <w:r w:rsidRPr="00B77A32">
              <w:rPr>
                <w:rFonts w:ascii="Calibri" w:hAnsi="Calibri" w:cs="Calibri"/>
                <w:color w:val="002060"/>
                <w:sz w:val="20"/>
                <w:szCs w:val="20"/>
              </w:rPr>
              <w:t>imunomodulatorna</w:t>
            </w:r>
            <w:proofErr w:type="spellEnd"/>
            <w:r w:rsidRPr="00B77A32">
              <w:rPr>
                <w:rFonts w:ascii="Calibri" w:hAnsi="Calibri" w:cs="Calibri"/>
                <w:color w:val="002060"/>
                <w:sz w:val="20"/>
                <w:szCs w:val="20"/>
              </w:rPr>
              <w:t xml:space="preserve"> in tarčna zdravila (Katarina Černe)</w:t>
            </w:r>
          </w:p>
          <w:p w14:paraId="4B8EBC8B" w14:textId="77777777" w:rsidR="00983D33" w:rsidRPr="006A7B1A" w:rsidRDefault="009A0802" w:rsidP="00691382">
            <w:pPr>
              <w:rPr>
                <w:sz w:val="20"/>
                <w:szCs w:val="20"/>
              </w:rPr>
            </w:pPr>
            <w:r w:rsidRPr="00B77A32">
              <w:rPr>
                <w:color w:val="002060"/>
                <w:sz w:val="20"/>
                <w:szCs w:val="20"/>
              </w:rPr>
              <w:t>UKC II</w:t>
            </w:r>
          </w:p>
        </w:tc>
        <w:tc>
          <w:tcPr>
            <w:tcW w:w="3401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00B0F0"/>
          </w:tcPr>
          <w:p w14:paraId="3DE401C1" w14:textId="77777777" w:rsidR="00830C26" w:rsidRPr="009F776E" w:rsidRDefault="009F776E" w:rsidP="00691382">
            <w:pPr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</w:pPr>
            <w:r w:rsidRPr="009F776E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Revma </w:t>
            </w:r>
            <w:r w:rsidR="00830C26" w:rsidRPr="009F776E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Sistemske bolezni vezivnega tkiva (sistemski </w:t>
            </w:r>
            <w:proofErr w:type="spellStart"/>
            <w:r w:rsidR="00830C26" w:rsidRPr="009F776E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lupus</w:t>
            </w:r>
            <w:proofErr w:type="spellEnd"/>
            <w:r w:rsidR="00830C26" w:rsidRPr="009F776E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 </w:t>
            </w:r>
            <w:proofErr w:type="spellStart"/>
            <w:r w:rsidR="00830C26" w:rsidRPr="009F776E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eritematozus</w:t>
            </w:r>
            <w:proofErr w:type="spellEnd"/>
            <w:r w:rsidR="00830C26" w:rsidRPr="009F776E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) (Sonja Praprotnik)</w:t>
            </w:r>
          </w:p>
          <w:p w14:paraId="6F241A1C" w14:textId="77777777" w:rsidR="00983D33" w:rsidRPr="009F776E" w:rsidRDefault="009A0802" w:rsidP="00691382">
            <w:pPr>
              <w:rPr>
                <w:color w:val="7030A0"/>
                <w:sz w:val="20"/>
                <w:szCs w:val="20"/>
              </w:rPr>
            </w:pPr>
            <w:r w:rsidRPr="009F776E">
              <w:rPr>
                <w:color w:val="7030A0"/>
                <w:sz w:val="20"/>
                <w:szCs w:val="20"/>
                <w:highlight w:val="cyan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570A8B92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Četrtek, 5. 12. 2019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4A99535A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etek, 6. 12. 2019</w:t>
            </w:r>
          </w:p>
        </w:tc>
      </w:tr>
      <w:tr w:rsidR="006A7B1A" w:rsidRPr="006A7B1A" w14:paraId="492C51AE" w14:textId="77777777" w:rsidTr="00B77A32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141BE5D" w14:textId="77777777"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9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2230AA03" w14:textId="77777777"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5</w:t>
            </w:r>
          </w:p>
          <w:p w14:paraId="3FF6FFB8" w14:textId="77777777"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01BD0C64" w14:textId="77777777" w:rsidR="006A7B1A" w:rsidRPr="00B77A32" w:rsidRDefault="006A7B1A" w:rsidP="006A7B1A">
            <w:pPr>
              <w:rPr>
                <w:color w:val="7030A0"/>
                <w:sz w:val="20"/>
                <w:szCs w:val="20"/>
                <w:highlight w:val="cyan"/>
              </w:rPr>
            </w:pPr>
            <w:r w:rsidRPr="00B77A3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Revm S </w:t>
            </w:r>
            <w:proofErr w:type="spellStart"/>
            <w:r w:rsidRPr="00B77A3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S</w:t>
            </w:r>
            <w:proofErr w:type="spellEnd"/>
            <w:r w:rsidRPr="00B77A3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 kristali povzročen artritis (protin) (Aleš Ambrožič)</w:t>
            </w:r>
          </w:p>
          <w:p w14:paraId="4C9103F0" w14:textId="77777777" w:rsidR="006A7B1A" w:rsidRPr="00B77A32" w:rsidRDefault="009A0802" w:rsidP="006A7B1A">
            <w:pPr>
              <w:rPr>
                <w:color w:val="7030A0"/>
                <w:sz w:val="20"/>
                <w:szCs w:val="20"/>
                <w:highlight w:val="cyan"/>
              </w:rPr>
            </w:pPr>
            <w:r w:rsidRPr="00B77A32">
              <w:rPr>
                <w:color w:val="7030A0"/>
                <w:sz w:val="20"/>
                <w:szCs w:val="20"/>
                <w:highlight w:val="cyan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/>
          </w:tcPr>
          <w:p w14:paraId="7250DD16" w14:textId="77777777" w:rsidR="006A7B1A" w:rsidRPr="006A7B1A" w:rsidRDefault="009F776E" w:rsidP="006A7B1A">
            <w:pPr>
              <w:rPr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FF00"/>
                <w:sz w:val="20"/>
                <w:szCs w:val="20"/>
              </w:rPr>
              <w:t>Alergo</w:t>
            </w:r>
            <w:proofErr w:type="spellEnd"/>
            <w:r w:rsidR="006A7B1A" w:rsidRPr="006A7B1A">
              <w:rPr>
                <w:rFonts w:ascii="Calibri" w:hAnsi="Calibri" w:cs="Calibri"/>
                <w:color w:val="FFFF00"/>
                <w:sz w:val="20"/>
                <w:szCs w:val="20"/>
              </w:rPr>
              <w:t xml:space="preserve"> imunske pomanjkljivosti pri odraslih (Kopač )</w:t>
            </w:r>
          </w:p>
          <w:p w14:paraId="233E901A" w14:textId="77777777" w:rsidR="006A7B1A" w:rsidRPr="006A7B1A" w:rsidRDefault="009A0802" w:rsidP="006A7B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322AF9B5" w14:textId="77777777"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6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35BA5A70" w14:textId="77777777"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2</w:t>
            </w:r>
          </w:p>
        </w:tc>
      </w:tr>
      <w:tr w:rsidR="006A7B1A" w:rsidRPr="006A7B1A" w14:paraId="5396E4F9" w14:textId="77777777" w:rsidTr="009F776E">
        <w:trPr>
          <w:trHeight w:val="804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44655A1" w14:textId="77777777"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0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594FDE06" w14:textId="77777777"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6</w:t>
            </w:r>
          </w:p>
          <w:p w14:paraId="68057288" w14:textId="77777777" w:rsidR="006A7B1A" w:rsidRPr="006A7B1A" w:rsidRDefault="006A7B1A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3407A9E4" w14:textId="77777777" w:rsidR="006A7B1A" w:rsidRPr="00B77A32" w:rsidRDefault="006A7B1A" w:rsidP="006A7B1A">
            <w:pPr>
              <w:rPr>
                <w:color w:val="7030A0"/>
                <w:sz w:val="20"/>
                <w:szCs w:val="20"/>
                <w:highlight w:val="cyan"/>
              </w:rPr>
            </w:pPr>
            <w:r w:rsidRPr="00B77A3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Revma DOŠ </w:t>
            </w:r>
            <w:proofErr w:type="spellStart"/>
            <w:r w:rsidRPr="00B77A3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Imunoserološke</w:t>
            </w:r>
            <w:proofErr w:type="spellEnd"/>
            <w:r w:rsidRPr="00B77A3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 preiskave v revmatologiji (Aleš Ambrožič</w:t>
            </w:r>
          </w:p>
          <w:p w14:paraId="250D6B8B" w14:textId="77777777" w:rsidR="006A7B1A" w:rsidRPr="00B77A32" w:rsidRDefault="009A0802" w:rsidP="006A7B1A">
            <w:pPr>
              <w:rPr>
                <w:color w:val="7030A0"/>
                <w:sz w:val="20"/>
                <w:szCs w:val="20"/>
                <w:highlight w:val="cyan"/>
              </w:rPr>
            </w:pPr>
            <w:r w:rsidRPr="00B77A32">
              <w:rPr>
                <w:color w:val="7030A0"/>
                <w:sz w:val="20"/>
                <w:szCs w:val="20"/>
                <w:highlight w:val="cyan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BDD6EE" w:themeFill="accent1" w:themeFillTint="66"/>
          </w:tcPr>
          <w:p w14:paraId="0EE37390" w14:textId="77777777" w:rsidR="006520D8" w:rsidRPr="009F776E" w:rsidRDefault="008F1732" w:rsidP="006520D8">
            <w:pPr>
              <w:rPr>
                <w:color w:val="FF0000"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Cepiva in </w:t>
            </w:r>
            <w:proofErr w:type="spellStart"/>
            <w:r>
              <w:rPr>
                <w:rFonts w:ascii="Calibri" w:hAnsi="Calibri" w:cs="Calibri"/>
                <w:color w:val="FF0000"/>
                <w:sz w:val="20"/>
                <w:szCs w:val="20"/>
              </w:rPr>
              <w:t>imunoterapevtiki</w:t>
            </w:r>
            <w:proofErr w:type="spellEnd"/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P (Anja Šterbenc)</w:t>
            </w:r>
          </w:p>
          <w:p w14:paraId="46D51A67" w14:textId="77777777" w:rsidR="006A7B1A" w:rsidRPr="006A7B1A" w:rsidRDefault="006520D8" w:rsidP="006520D8">
            <w:pPr>
              <w:rPr>
                <w:sz w:val="20"/>
                <w:szCs w:val="20"/>
              </w:rPr>
            </w:pPr>
            <w:r w:rsidRPr="009F776E">
              <w:rPr>
                <w:color w:val="FF0000"/>
                <w:sz w:val="20"/>
                <w:szCs w:val="20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862B902" w14:textId="77777777"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7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7E606886" w14:textId="77777777" w:rsidR="006A7B1A" w:rsidRPr="006A7B1A" w:rsidRDefault="006A7B1A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3</w:t>
            </w:r>
          </w:p>
        </w:tc>
      </w:tr>
      <w:tr w:rsidR="00EC0092" w:rsidRPr="006A7B1A" w14:paraId="292A2C90" w14:textId="77777777" w:rsidTr="009F776E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EDB0DE1" w14:textId="77777777" w:rsidR="00EC0092" w:rsidRPr="006A7B1A" w:rsidRDefault="00EC0092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1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14B06062" w14:textId="77777777" w:rsidR="00EC0092" w:rsidRPr="006A7B1A" w:rsidRDefault="00EC0092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7</w:t>
            </w:r>
          </w:p>
          <w:p w14:paraId="4D6E5BCE" w14:textId="77777777" w:rsidR="00EC0092" w:rsidRPr="006A7B1A" w:rsidRDefault="00EC0092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14:paraId="1DC4BD43" w14:textId="77777777" w:rsidR="00EC0092" w:rsidRPr="009F776E" w:rsidRDefault="008F1732" w:rsidP="006A7B1A">
            <w:pPr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20"/>
                <w:szCs w:val="20"/>
              </w:rPr>
              <w:t>Avtoimunost</w:t>
            </w:r>
            <w:proofErr w:type="spellEnd"/>
            <w:r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P</w:t>
            </w:r>
            <w:r w:rsidR="007D34F5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r w:rsidR="00EC0092" w:rsidRPr="009F776E">
              <w:rPr>
                <w:rFonts w:ascii="Calibri" w:hAnsi="Calibri" w:cs="Calibri"/>
                <w:color w:val="FF0000"/>
                <w:sz w:val="20"/>
                <w:szCs w:val="20"/>
              </w:rPr>
              <w:t>(Andreja Nataša Kopitar)</w:t>
            </w:r>
          </w:p>
          <w:p w14:paraId="1F9D7B80" w14:textId="77777777" w:rsidR="00EC0092" w:rsidRPr="006A7B1A" w:rsidRDefault="00EC0092" w:rsidP="006A7B1A">
            <w:pPr>
              <w:rPr>
                <w:sz w:val="20"/>
                <w:szCs w:val="20"/>
              </w:rPr>
            </w:pPr>
            <w:r w:rsidRPr="009F776E">
              <w:rPr>
                <w:color w:val="FF0000"/>
                <w:sz w:val="20"/>
                <w:szCs w:val="20"/>
              </w:rPr>
              <w:t>UKC II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00B0F0"/>
          </w:tcPr>
          <w:p w14:paraId="77978DE7" w14:textId="77777777" w:rsidR="00EC0092" w:rsidRPr="000C6B4A" w:rsidRDefault="00EC0092" w:rsidP="00DD08C0">
            <w:pPr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</w:pPr>
            <w:r w:rsidRPr="000C6B4A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Revma:  Urgentna stanja v revmatologiji (Katja Perdan Pirkmajer)</w:t>
            </w:r>
          </w:p>
          <w:p w14:paraId="0C2BBDCC" w14:textId="77777777" w:rsidR="00EC0092" w:rsidRPr="000C6B4A" w:rsidRDefault="00EC0092" w:rsidP="00DD08C0">
            <w:pPr>
              <w:rPr>
                <w:color w:val="7030A0"/>
                <w:sz w:val="20"/>
                <w:szCs w:val="20"/>
                <w:highlight w:val="cyan"/>
              </w:rPr>
            </w:pPr>
            <w:r w:rsidRPr="000C6B4A">
              <w:rPr>
                <w:color w:val="7030A0"/>
                <w:sz w:val="20"/>
                <w:szCs w:val="20"/>
                <w:highlight w:val="cyan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051CFDB9" w14:textId="77777777" w:rsidR="00EC0092" w:rsidRPr="006A7B1A" w:rsidRDefault="00EC0092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8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443E680A" w14:textId="77777777" w:rsidR="00EC0092" w:rsidRPr="006A7B1A" w:rsidRDefault="00EC0092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4</w:t>
            </w:r>
          </w:p>
        </w:tc>
      </w:tr>
      <w:tr w:rsidR="00EC0092" w:rsidRPr="006A7B1A" w14:paraId="1D3017CD" w14:textId="77777777" w:rsidTr="00AD36C8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1FC5D7D" w14:textId="77777777" w:rsidR="00EC0092" w:rsidRPr="006A7B1A" w:rsidRDefault="00EC0092" w:rsidP="006A7B1A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2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599B61B2" w14:textId="77777777" w:rsidR="00EC0092" w:rsidRPr="006A7B1A" w:rsidRDefault="00EC0092" w:rsidP="006A7B1A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8</w:t>
            </w:r>
          </w:p>
          <w:p w14:paraId="38FFC8F9" w14:textId="77777777" w:rsidR="00EC0092" w:rsidRPr="006A7B1A" w:rsidRDefault="00EC0092" w:rsidP="006A7B1A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7CDD418" w14:textId="77777777" w:rsidR="00EC0092" w:rsidRPr="009F776E" w:rsidRDefault="00EC0092" w:rsidP="00695B8B">
            <w:pPr>
              <w:rPr>
                <w:sz w:val="20"/>
                <w:szCs w:val="20"/>
              </w:rPr>
            </w:pPr>
            <w:r w:rsidRPr="009F776E">
              <w:rPr>
                <w:rFonts w:ascii="Calibri" w:hAnsi="Calibri" w:cs="Calibri"/>
                <w:sz w:val="20"/>
                <w:szCs w:val="20"/>
              </w:rPr>
              <w:t>Slikovna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diagnostika</w:t>
            </w:r>
            <w:r w:rsidRPr="009F776E">
              <w:rPr>
                <w:rFonts w:ascii="Calibri" w:hAnsi="Calibri" w:cs="Calibri"/>
                <w:sz w:val="20"/>
                <w:szCs w:val="20"/>
              </w:rPr>
              <w:t>: (T. Vipotnik Vesnaver)</w:t>
            </w:r>
          </w:p>
          <w:p w14:paraId="3E4E7C2E" w14:textId="77777777" w:rsidR="00EC0092" w:rsidRPr="009F776E" w:rsidRDefault="00EC0092" w:rsidP="00695B8B">
            <w:pPr>
              <w:rPr>
                <w:sz w:val="20"/>
                <w:szCs w:val="20"/>
              </w:rPr>
            </w:pPr>
            <w:r w:rsidRPr="009F776E">
              <w:rPr>
                <w:sz w:val="20"/>
                <w:szCs w:val="20"/>
              </w:rPr>
              <w:t>UKC II</w:t>
            </w:r>
          </w:p>
          <w:p w14:paraId="63FEB3EB" w14:textId="77777777" w:rsidR="00EC0092" w:rsidRPr="009F776E" w:rsidRDefault="00EC0092" w:rsidP="006A7B1A">
            <w:pPr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3D493BF4" w14:textId="77777777" w:rsidR="00EC0092" w:rsidRPr="00EC0092" w:rsidRDefault="00EC0092" w:rsidP="00DD08C0">
            <w:pPr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</w:pPr>
            <w:r w:rsidRPr="00EC009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Revma  </w:t>
            </w:r>
            <w:proofErr w:type="spellStart"/>
            <w:r w:rsidRPr="00EC009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Vaskulitisi</w:t>
            </w:r>
            <w:proofErr w:type="spellEnd"/>
            <w:r w:rsidRPr="00EC009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 (GCA…) (Alojzija Hočevar)</w:t>
            </w:r>
          </w:p>
          <w:p w14:paraId="3D8DC39A" w14:textId="77777777" w:rsidR="00EC0092" w:rsidRPr="00EC0092" w:rsidRDefault="00EC0092" w:rsidP="00DD08C0">
            <w:pPr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</w:pPr>
            <w:r w:rsidRPr="00EC009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UKC II</w:t>
            </w:r>
          </w:p>
        </w:tc>
        <w:tc>
          <w:tcPr>
            <w:tcW w:w="271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FFE599"/>
          </w:tcPr>
          <w:p w14:paraId="0295BB1F" w14:textId="77777777" w:rsidR="00EC0092" w:rsidRPr="006A7B1A" w:rsidRDefault="00EC0092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29 (do 12:30)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45385560" w14:textId="77777777" w:rsidR="00EC0092" w:rsidRPr="006A7B1A" w:rsidRDefault="00EC0092" w:rsidP="006A7B1A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35 (do 12:30)</w:t>
            </w:r>
          </w:p>
        </w:tc>
      </w:tr>
      <w:tr w:rsidR="00EC0092" w:rsidRPr="006A7B1A" w14:paraId="302B12F0" w14:textId="77777777" w:rsidTr="00AD36C8">
        <w:trPr>
          <w:trHeight w:val="851"/>
        </w:trPr>
        <w:tc>
          <w:tcPr>
            <w:tcW w:w="45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590DC85F" w14:textId="77777777" w:rsidR="00EC0092" w:rsidRPr="006A7B1A" w:rsidRDefault="00EC0092" w:rsidP="00AD2C68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3</w:t>
            </w:r>
          </w:p>
        </w:tc>
        <w:tc>
          <w:tcPr>
            <w:tcW w:w="25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00CCC77F" w14:textId="77777777" w:rsidR="00EC0092" w:rsidRPr="006A7B1A" w:rsidRDefault="00EC0092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19</w:t>
            </w:r>
          </w:p>
          <w:p w14:paraId="4B0E0497" w14:textId="77777777" w:rsidR="00EC0092" w:rsidRPr="006A7B1A" w:rsidRDefault="00EC0092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0070C0"/>
          </w:tcPr>
          <w:p w14:paraId="73D2EA32" w14:textId="77777777" w:rsidR="00EC0092" w:rsidRPr="00B77A32" w:rsidRDefault="00EC0092" w:rsidP="00AD2C68">
            <w:pPr>
              <w:rPr>
                <w:color w:val="FFFF00"/>
                <w:sz w:val="20"/>
                <w:szCs w:val="20"/>
              </w:rPr>
            </w:pPr>
            <w:r w:rsidRPr="00B77A32">
              <w:rPr>
                <w:b/>
                <w:bCs/>
                <w:color w:val="FFFF00"/>
                <w:sz w:val="20"/>
                <w:szCs w:val="20"/>
              </w:rPr>
              <w:t>VAJE</w:t>
            </w:r>
            <w:r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13:30 -15:30</w:t>
            </w:r>
          </w:p>
          <w:p w14:paraId="7D6F878E" w14:textId="77777777" w:rsidR="00EC0092" w:rsidRPr="00B77A32" w:rsidRDefault="00EC0092" w:rsidP="00AD2C68">
            <w:pPr>
              <w:rPr>
                <w:color w:val="FFFF00"/>
                <w:sz w:val="20"/>
                <w:szCs w:val="20"/>
              </w:rPr>
            </w:pPr>
            <w:proofErr w:type="spellStart"/>
            <w:r w:rsidRPr="00B77A32">
              <w:rPr>
                <w:color w:val="FFFF00"/>
                <w:sz w:val="20"/>
                <w:szCs w:val="20"/>
              </w:rPr>
              <w:t>Alergo</w:t>
            </w:r>
            <w:proofErr w:type="spellEnd"/>
            <w:r w:rsidRPr="00B77A32">
              <w:rPr>
                <w:color w:val="FFFF00"/>
                <w:sz w:val="20"/>
                <w:szCs w:val="20"/>
              </w:rPr>
              <w:t xml:space="preserve"> skupina </w:t>
            </w:r>
            <w:r>
              <w:rPr>
                <w:color w:val="FFFF00"/>
                <w:sz w:val="20"/>
                <w:szCs w:val="20"/>
              </w:rPr>
              <w:t>8</w:t>
            </w:r>
            <w:r w:rsidRPr="00B77A32">
              <w:rPr>
                <w:color w:val="FFFF00"/>
                <w:sz w:val="20"/>
                <w:szCs w:val="20"/>
              </w:rPr>
              <w:t xml:space="preserve"> (Zaloška 29)</w:t>
            </w:r>
          </w:p>
          <w:p w14:paraId="3AB05B7B" w14:textId="77777777" w:rsidR="00EC0092" w:rsidRPr="00AD36C8" w:rsidRDefault="00EC0092" w:rsidP="00AD2C68">
            <w:pPr>
              <w:rPr>
                <w:color w:val="7030A0"/>
                <w:sz w:val="20"/>
                <w:szCs w:val="20"/>
              </w:rPr>
            </w:pPr>
            <w:r w:rsidRPr="00AD36C8">
              <w:rPr>
                <w:b/>
                <w:bCs/>
                <w:color w:val="7030A0"/>
                <w:sz w:val="20"/>
                <w:szCs w:val="20"/>
                <w:highlight w:val="cyan"/>
              </w:rPr>
              <w:t>VAJE Revma</w:t>
            </w:r>
            <w:r w:rsidRPr="00AD36C8">
              <w:rPr>
                <w:bCs/>
                <w:color w:val="7030A0"/>
                <w:sz w:val="20"/>
                <w:szCs w:val="20"/>
                <w:highlight w:val="cyan"/>
              </w:rPr>
              <w:t xml:space="preserve"> M9  (BPD)</w:t>
            </w:r>
          </w:p>
          <w:p w14:paraId="1AB25221" w14:textId="77777777" w:rsidR="00EC0092" w:rsidRPr="006A7B1A" w:rsidRDefault="00EC0092" w:rsidP="00AD2C68">
            <w:pPr>
              <w:rPr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058AAA" w14:textId="77777777" w:rsidR="00EC0092" w:rsidRPr="00EC0092" w:rsidRDefault="00EC0092" w:rsidP="00DD08C0">
            <w:pPr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</w:pPr>
            <w:r w:rsidRPr="00EC009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Revma FUO (Alojzija Hočevar)</w:t>
            </w:r>
          </w:p>
          <w:p w14:paraId="5DA56AF5" w14:textId="77777777" w:rsidR="00EC0092" w:rsidRPr="00EC0092" w:rsidRDefault="00EC0092" w:rsidP="00DD08C0">
            <w:pPr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</w:pPr>
            <w:r w:rsidRPr="00EC0092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UKC II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E05129F" w14:textId="77777777" w:rsidR="00EC0092" w:rsidRPr="00B77A32" w:rsidRDefault="00EC0092" w:rsidP="00AD2C68">
            <w:pPr>
              <w:snapToGrid w:val="0"/>
              <w:rPr>
                <w:b/>
                <w:bCs/>
                <w:color w:val="FFFF00"/>
                <w:sz w:val="20"/>
                <w:szCs w:val="20"/>
              </w:rPr>
            </w:pPr>
            <w:r w:rsidRPr="00B77A32"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12.30-14</w:t>
            </w:r>
            <w:r w:rsidRPr="00B77A32">
              <w:rPr>
                <w:b/>
                <w:bCs/>
                <w:color w:val="FFFF00"/>
                <w:sz w:val="20"/>
                <w:szCs w:val="20"/>
              </w:rPr>
              <w:t>.30</w:t>
            </w:r>
          </w:p>
          <w:p w14:paraId="13A81A88" w14:textId="77777777" w:rsidR="00EC0092" w:rsidRPr="006A7B1A" w:rsidRDefault="00EC0092" w:rsidP="00921140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77A32"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 w:rsidRPr="00B77A32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B77A32">
              <w:rPr>
                <w:bCs/>
                <w:color w:val="FFFF00"/>
                <w:sz w:val="20"/>
                <w:szCs w:val="20"/>
              </w:rPr>
              <w:t xml:space="preserve">skupina </w:t>
            </w:r>
            <w:r>
              <w:rPr>
                <w:bCs/>
                <w:color w:val="FFFF00"/>
                <w:sz w:val="20"/>
                <w:szCs w:val="20"/>
              </w:rPr>
              <w:t>10</w:t>
            </w:r>
            <w:r w:rsidRPr="00B77A32">
              <w:rPr>
                <w:bCs/>
                <w:color w:val="FFFF00"/>
                <w:sz w:val="20"/>
                <w:szCs w:val="20"/>
              </w:rPr>
              <w:t xml:space="preserve"> </w:t>
            </w:r>
            <w:r w:rsidRPr="00B77A32">
              <w:rPr>
                <w:b/>
                <w:bCs/>
                <w:color w:val="FFFF00"/>
                <w:sz w:val="20"/>
                <w:szCs w:val="20"/>
              </w:rPr>
              <w:t>(Klinika Golnik)</w:t>
            </w: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14:paraId="330E92CC" w14:textId="77777777" w:rsidR="00EC0092" w:rsidRPr="006A7B1A" w:rsidRDefault="00EC0092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KOLOKVIJ</w:t>
            </w:r>
          </w:p>
          <w:p w14:paraId="51226936" w14:textId="77777777" w:rsidR="00EC0092" w:rsidRPr="006A7B1A" w:rsidRDefault="00EC0092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</w:tr>
      <w:tr w:rsidR="00EC0092" w:rsidRPr="006A7B1A" w14:paraId="2581F153" w14:textId="77777777" w:rsidTr="00AD36C8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823E40" w14:textId="77777777" w:rsidR="00EC0092" w:rsidRPr="006A7B1A" w:rsidRDefault="00EC0092" w:rsidP="00AD2C68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4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9B1EE0" w14:textId="77777777" w:rsidR="00EC0092" w:rsidRPr="00B77A32" w:rsidRDefault="00EC0092" w:rsidP="00AD2C68">
            <w:pPr>
              <w:rPr>
                <w:color w:val="FFFF00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53FC5A81" w14:textId="77777777" w:rsidR="00EC0092" w:rsidRPr="00B77A32" w:rsidRDefault="00EC0092" w:rsidP="00AD2C68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28EC9E" w14:textId="77777777" w:rsidR="00EC0092" w:rsidRPr="009F776E" w:rsidRDefault="00EC0092" w:rsidP="00834D8F">
            <w:pPr>
              <w:rPr>
                <w:color w:val="7030A0"/>
                <w:sz w:val="20"/>
                <w:szCs w:val="20"/>
                <w:highlight w:val="cyan"/>
              </w:rPr>
            </w:pPr>
            <w:r w:rsidRPr="009F776E">
              <w:rPr>
                <w:b/>
                <w:bCs/>
                <w:color w:val="7030A0"/>
                <w:sz w:val="20"/>
                <w:szCs w:val="20"/>
                <w:highlight w:val="cyan"/>
              </w:rPr>
              <w:t xml:space="preserve">VAJE  Revma </w:t>
            </w:r>
          </w:p>
          <w:p w14:paraId="240A3680" w14:textId="77777777" w:rsidR="00EC0092" w:rsidRPr="006A7B1A" w:rsidRDefault="00EC0092" w:rsidP="00834D8F">
            <w:pPr>
              <w:rPr>
                <w:bCs/>
                <w:color w:val="000000"/>
                <w:sz w:val="20"/>
                <w:szCs w:val="20"/>
              </w:rPr>
            </w:pPr>
            <w:r w:rsidRPr="009F776E">
              <w:rPr>
                <w:bCs/>
                <w:color w:val="7030A0"/>
                <w:sz w:val="20"/>
                <w:szCs w:val="20"/>
                <w:highlight w:val="cyan"/>
              </w:rPr>
              <w:t>Revma M</w:t>
            </w:r>
            <w:r w:rsidR="00B62ABD">
              <w:rPr>
                <w:bCs/>
                <w:color w:val="7030A0"/>
                <w:sz w:val="20"/>
                <w:szCs w:val="20"/>
                <w:highlight w:val="cyan"/>
              </w:rPr>
              <w:t>1</w:t>
            </w:r>
            <w:r w:rsidRPr="009F776E">
              <w:rPr>
                <w:bCs/>
                <w:color w:val="7030A0"/>
                <w:sz w:val="20"/>
                <w:szCs w:val="20"/>
                <w:highlight w:val="cyan"/>
              </w:rPr>
              <w:t>0 (BPD)</w:t>
            </w: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36D9A2D1" w14:textId="77777777" w:rsidR="00EC0092" w:rsidRPr="006A7B1A" w:rsidRDefault="00EC0092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80F5B" w14:textId="77777777" w:rsidR="00EC0092" w:rsidRPr="006A7B1A" w:rsidRDefault="00EC0092" w:rsidP="00AD2C6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EC0092" w:rsidRPr="006A7B1A" w14:paraId="4ABC4AD3" w14:textId="77777777" w:rsidTr="00AD36C8">
        <w:trPr>
          <w:trHeight w:val="42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13B9C6" w14:textId="77777777" w:rsidR="00EC0092" w:rsidRPr="006A7B1A" w:rsidRDefault="00EC0092" w:rsidP="00AD36C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5</w:t>
            </w: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60CA9261" w14:textId="77777777" w:rsidR="00EC0092" w:rsidRPr="00B77A32" w:rsidRDefault="00EC0092" w:rsidP="00AD36C8">
            <w:pPr>
              <w:rPr>
                <w:color w:val="FFFF00"/>
                <w:sz w:val="20"/>
                <w:szCs w:val="20"/>
              </w:rPr>
            </w:pPr>
            <w:r w:rsidRPr="00B77A32"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B77A32">
              <w:rPr>
                <w:b/>
                <w:bCs/>
                <w:color w:val="FFFF00"/>
                <w:sz w:val="20"/>
                <w:szCs w:val="20"/>
              </w:rPr>
              <w:t>15:30</w:t>
            </w:r>
            <w:r>
              <w:rPr>
                <w:b/>
                <w:bCs/>
                <w:color w:val="FFFF00"/>
                <w:sz w:val="20"/>
                <w:szCs w:val="20"/>
              </w:rPr>
              <w:t>-17:30</w:t>
            </w:r>
          </w:p>
          <w:p w14:paraId="565E8EF2" w14:textId="77777777" w:rsidR="00EC0092" w:rsidRPr="00B77A32" w:rsidRDefault="00EC0092" w:rsidP="00AD36C8">
            <w:pPr>
              <w:rPr>
                <w:color w:val="FFFF00"/>
                <w:sz w:val="20"/>
                <w:szCs w:val="20"/>
              </w:rPr>
            </w:pPr>
            <w:proofErr w:type="spellStart"/>
            <w:r>
              <w:rPr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color w:val="FFFF00"/>
                <w:sz w:val="20"/>
                <w:szCs w:val="20"/>
              </w:rPr>
              <w:t xml:space="preserve"> skupina 7</w:t>
            </w:r>
            <w:r w:rsidRPr="00B77A32">
              <w:rPr>
                <w:color w:val="FFFF00"/>
                <w:sz w:val="20"/>
                <w:szCs w:val="20"/>
              </w:rPr>
              <w:t xml:space="preserve">  (Zaloška 29)</w:t>
            </w:r>
          </w:p>
          <w:p w14:paraId="049EAF7C" w14:textId="77777777" w:rsidR="00EC0092" w:rsidRPr="00B77A32" w:rsidRDefault="00EC0092" w:rsidP="00AD36C8">
            <w:pPr>
              <w:rPr>
                <w:color w:val="FFFF00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56BEEC28" w14:textId="77777777" w:rsidR="00EC0092" w:rsidRPr="00B77A32" w:rsidRDefault="00EC0092" w:rsidP="00AD36C8">
            <w:pPr>
              <w:rPr>
                <w:color w:val="FFFF00"/>
                <w:sz w:val="20"/>
                <w:szCs w:val="20"/>
              </w:rPr>
            </w:pPr>
            <w:r w:rsidRPr="00B77A32"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B77A32">
              <w:rPr>
                <w:b/>
                <w:bCs/>
                <w:color w:val="FFFF00"/>
                <w:sz w:val="20"/>
                <w:szCs w:val="20"/>
              </w:rPr>
              <w:t>15:30</w:t>
            </w:r>
            <w:r>
              <w:rPr>
                <w:b/>
                <w:bCs/>
                <w:color w:val="FFFF00"/>
                <w:sz w:val="20"/>
                <w:szCs w:val="20"/>
              </w:rPr>
              <w:t>-17:30</w:t>
            </w:r>
          </w:p>
          <w:p w14:paraId="757698A3" w14:textId="77777777" w:rsidR="00EC0092" w:rsidRPr="00B77A32" w:rsidRDefault="00EC0092" w:rsidP="00AD36C8">
            <w:pPr>
              <w:rPr>
                <w:color w:val="FFFF00"/>
                <w:sz w:val="20"/>
                <w:szCs w:val="20"/>
              </w:rPr>
            </w:pPr>
            <w:proofErr w:type="spellStart"/>
            <w:r w:rsidRPr="00B77A32">
              <w:rPr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color w:val="FFFF00"/>
                <w:sz w:val="20"/>
                <w:szCs w:val="20"/>
              </w:rPr>
              <w:t xml:space="preserve"> skupina 9</w:t>
            </w:r>
            <w:r w:rsidRPr="00B77A32">
              <w:rPr>
                <w:color w:val="FFFF00"/>
                <w:sz w:val="20"/>
                <w:szCs w:val="20"/>
              </w:rPr>
              <w:t xml:space="preserve"> (Zaloška 29)</w:t>
            </w:r>
          </w:p>
          <w:p w14:paraId="61CAAACF" w14:textId="77777777" w:rsidR="00EC0092" w:rsidRPr="00B77A32" w:rsidRDefault="00EC0092" w:rsidP="00AD36C8">
            <w:pPr>
              <w:snapToGrid w:val="0"/>
              <w:rPr>
                <w:color w:val="FFFF00"/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07C24F" w14:textId="77777777" w:rsidR="00EC0092" w:rsidRPr="006A7B1A" w:rsidRDefault="00EC0092" w:rsidP="00AD36C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B614E2" w14:textId="77777777" w:rsidR="00EC0092" w:rsidRPr="006A7B1A" w:rsidRDefault="00EC0092" w:rsidP="00AD36C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4C072E" w14:textId="77777777" w:rsidR="00EC0092" w:rsidRPr="006A7B1A" w:rsidRDefault="00EC0092" w:rsidP="00AD36C8">
            <w:pPr>
              <w:snapToGrid w:val="0"/>
              <w:rPr>
                <w:sz w:val="20"/>
                <w:szCs w:val="20"/>
              </w:rPr>
            </w:pPr>
          </w:p>
        </w:tc>
      </w:tr>
      <w:tr w:rsidR="00EC0092" w:rsidRPr="006A7B1A" w14:paraId="70EB84F1" w14:textId="77777777" w:rsidTr="00AD36C8">
        <w:trPr>
          <w:trHeight w:val="851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8F55B2" w14:textId="77777777" w:rsidR="00EC0092" w:rsidRPr="006A7B1A" w:rsidRDefault="00EC0092" w:rsidP="00AD36C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79D76DB8" w14:textId="77777777" w:rsidR="00EC0092" w:rsidRPr="006A7B1A" w:rsidRDefault="00EC0092" w:rsidP="00AD36C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589926CD" w14:textId="77777777" w:rsidR="00EC0092" w:rsidRPr="006A7B1A" w:rsidRDefault="00EC0092" w:rsidP="00AD36C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72632A" w14:textId="77777777" w:rsidR="00EC0092" w:rsidRPr="006A7B1A" w:rsidRDefault="00EC0092" w:rsidP="00AD36C8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52E9D1" w14:textId="77777777" w:rsidR="00EC0092" w:rsidRPr="006A7B1A" w:rsidRDefault="00EC0092" w:rsidP="00AD36C8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0F389" w14:textId="77777777" w:rsidR="00EC0092" w:rsidRPr="006A7B1A" w:rsidRDefault="00EC0092" w:rsidP="00AD36C8">
            <w:pPr>
              <w:snapToGrid w:val="0"/>
              <w:rPr>
                <w:sz w:val="20"/>
                <w:szCs w:val="20"/>
              </w:rPr>
            </w:pPr>
          </w:p>
        </w:tc>
      </w:tr>
    </w:tbl>
    <w:p w14:paraId="1657F7E8" w14:textId="77777777" w:rsidR="00983D33" w:rsidRPr="006A7B1A" w:rsidRDefault="00983D33" w:rsidP="00983D33">
      <w:pPr>
        <w:pageBreakBefore/>
        <w:rPr>
          <w:sz w:val="20"/>
          <w:szCs w:val="20"/>
        </w:rPr>
      </w:pPr>
    </w:p>
    <w:tbl>
      <w:tblPr>
        <w:tblW w:w="13767" w:type="dxa"/>
        <w:tblInd w:w="-19" w:type="dxa"/>
        <w:tblLayout w:type="fixed"/>
        <w:tblLook w:val="0000" w:firstRow="0" w:lastRow="0" w:firstColumn="0" w:lastColumn="0" w:noHBand="0" w:noVBand="0"/>
      </w:tblPr>
      <w:tblGrid>
        <w:gridCol w:w="423"/>
        <w:gridCol w:w="2388"/>
        <w:gridCol w:w="2992"/>
        <w:gridCol w:w="3425"/>
        <w:gridCol w:w="1768"/>
        <w:gridCol w:w="2771"/>
      </w:tblGrid>
      <w:tr w:rsidR="00983D33" w:rsidRPr="006A7B1A" w14:paraId="742DA713" w14:textId="77777777" w:rsidTr="00FB4355">
        <w:trPr>
          <w:trHeight w:val="209"/>
        </w:trPr>
        <w:tc>
          <w:tcPr>
            <w:tcW w:w="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7CE378D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T4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D3605DF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onedeljek, 2</w:t>
            </w:r>
            <w:r w:rsidR="00C85437">
              <w:rPr>
                <w:sz w:val="20"/>
                <w:szCs w:val="20"/>
              </w:rPr>
              <w:t>1</w:t>
            </w:r>
            <w:r w:rsidRPr="006A7B1A">
              <w:rPr>
                <w:sz w:val="20"/>
                <w:szCs w:val="20"/>
              </w:rPr>
              <w:t xml:space="preserve">. </w:t>
            </w:r>
            <w:r w:rsidR="00C85437">
              <w:rPr>
                <w:sz w:val="20"/>
                <w:szCs w:val="20"/>
              </w:rPr>
              <w:t>2</w:t>
            </w:r>
            <w:r w:rsidRPr="006A7B1A">
              <w:rPr>
                <w:sz w:val="20"/>
                <w:szCs w:val="20"/>
              </w:rPr>
              <w:t>. 202</w:t>
            </w:r>
            <w:r w:rsidR="00C85437">
              <w:rPr>
                <w:sz w:val="20"/>
                <w:szCs w:val="20"/>
              </w:rPr>
              <w:t>2</w:t>
            </w:r>
          </w:p>
        </w:tc>
        <w:tc>
          <w:tcPr>
            <w:tcW w:w="29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</w:tcBorders>
            <w:shd w:val="clear" w:color="auto" w:fill="auto"/>
          </w:tcPr>
          <w:p w14:paraId="2C8C1A33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Torek, 2</w:t>
            </w:r>
            <w:r w:rsidR="00C85437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5D5D65F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Sreda, 2</w:t>
            </w:r>
            <w:r w:rsidR="00C85437">
              <w:rPr>
                <w:color w:val="000000"/>
                <w:sz w:val="20"/>
                <w:szCs w:val="20"/>
              </w:rPr>
              <w:t>3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7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78DA4B2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Četrtek, 2</w:t>
            </w:r>
            <w:r w:rsidR="00C85437">
              <w:rPr>
                <w:color w:val="000000"/>
                <w:sz w:val="20"/>
                <w:szCs w:val="20"/>
              </w:rPr>
              <w:t>4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F4249F" w14:textId="77777777" w:rsidR="00983D33" w:rsidRPr="006A7B1A" w:rsidRDefault="00983D33" w:rsidP="00691382">
            <w:pPr>
              <w:snapToGrid w:val="0"/>
              <w:jc w:val="center"/>
              <w:rPr>
                <w:sz w:val="20"/>
                <w:szCs w:val="20"/>
              </w:rPr>
            </w:pPr>
            <w:r w:rsidRPr="006A7B1A">
              <w:rPr>
                <w:color w:val="000000"/>
                <w:sz w:val="20"/>
                <w:szCs w:val="20"/>
              </w:rPr>
              <w:t>Petek, 2</w:t>
            </w:r>
            <w:r w:rsidR="00C85437">
              <w:rPr>
                <w:color w:val="000000"/>
                <w:sz w:val="20"/>
                <w:szCs w:val="20"/>
              </w:rPr>
              <w:t>5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="00E04F31">
              <w:rPr>
                <w:color w:val="000000"/>
                <w:sz w:val="20"/>
                <w:szCs w:val="20"/>
              </w:rPr>
              <w:t>2</w:t>
            </w:r>
            <w:r w:rsidRPr="006A7B1A">
              <w:rPr>
                <w:color w:val="000000"/>
                <w:sz w:val="20"/>
                <w:szCs w:val="20"/>
              </w:rPr>
              <w:t>.</w:t>
            </w:r>
            <w:r w:rsidR="00C85437">
              <w:rPr>
                <w:color w:val="000000"/>
                <w:sz w:val="20"/>
                <w:szCs w:val="20"/>
              </w:rPr>
              <w:t xml:space="preserve"> </w:t>
            </w:r>
            <w:r w:rsidRPr="006A7B1A">
              <w:rPr>
                <w:color w:val="000000"/>
                <w:sz w:val="20"/>
                <w:szCs w:val="20"/>
              </w:rPr>
              <w:t>202</w:t>
            </w:r>
            <w:r w:rsidR="00C85437">
              <w:rPr>
                <w:color w:val="000000"/>
                <w:sz w:val="20"/>
                <w:szCs w:val="20"/>
              </w:rPr>
              <w:t>2</w:t>
            </w:r>
          </w:p>
        </w:tc>
      </w:tr>
      <w:tr w:rsidR="008B799E" w:rsidRPr="006A7B1A" w14:paraId="414AF1D0" w14:textId="77777777" w:rsidTr="00FB4355">
        <w:trPr>
          <w:trHeight w:val="863"/>
        </w:trPr>
        <w:tc>
          <w:tcPr>
            <w:tcW w:w="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66F7067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8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4C37D37E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0</w:t>
            </w:r>
          </w:p>
          <w:p w14:paraId="14B96BD5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86A82CD" w14:textId="77777777" w:rsidR="008B799E" w:rsidRPr="000C6B4A" w:rsidRDefault="008B799E" w:rsidP="008B799E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Imuno: </w:t>
            </w:r>
            <w:r w:rsidR="008F1732">
              <w:rPr>
                <w:rFonts w:ascii="Calibri" w:hAnsi="Calibri" w:cs="Calibri"/>
                <w:color w:val="FF0000"/>
                <w:sz w:val="20"/>
                <w:szCs w:val="20"/>
              </w:rPr>
              <w:t>Imunski deficit P</w:t>
            </w:r>
          </w:p>
          <w:p w14:paraId="1928C3B3" w14:textId="77777777" w:rsidR="008B799E" w:rsidRPr="000C6B4A" w:rsidRDefault="008B799E" w:rsidP="008B799E">
            <w:pPr>
              <w:rPr>
                <w:color w:val="FF0000"/>
                <w:sz w:val="20"/>
                <w:szCs w:val="20"/>
              </w:rPr>
            </w:pPr>
            <w:r w:rsidRPr="000C6B4A">
              <w:rPr>
                <w:rFonts w:ascii="Calibri" w:hAnsi="Calibri" w:cs="Calibri"/>
                <w:color w:val="FF0000"/>
                <w:sz w:val="20"/>
                <w:szCs w:val="20"/>
              </w:rPr>
              <w:t>(</w:t>
            </w:r>
            <w:r w:rsidR="008F1732">
              <w:rPr>
                <w:rFonts w:ascii="Calibri" w:hAnsi="Calibri" w:cs="Calibri"/>
                <w:color w:val="FF0000"/>
                <w:sz w:val="20"/>
                <w:szCs w:val="20"/>
              </w:rPr>
              <w:t>Andreja Nataša Kopitar</w:t>
            </w:r>
            <w:r w:rsidRPr="000C6B4A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)</w:t>
            </w:r>
          </w:p>
          <w:p w14:paraId="4BE8599B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0C6B4A">
              <w:rPr>
                <w:color w:val="FF0000"/>
                <w:sz w:val="20"/>
                <w:szCs w:val="20"/>
              </w:rPr>
              <w:t>UKC I</w:t>
            </w:r>
          </w:p>
        </w:tc>
        <w:tc>
          <w:tcPr>
            <w:tcW w:w="342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</w:tcBorders>
            <w:shd w:val="clear" w:color="auto" w:fill="BDD6EE" w:themeFill="accent1" w:themeFillTint="66"/>
          </w:tcPr>
          <w:p w14:paraId="2BC27643" w14:textId="77777777" w:rsidR="008B799E" w:rsidRPr="00AD36C8" w:rsidRDefault="008B799E" w:rsidP="008B799E">
            <w:pPr>
              <w:rPr>
                <w:color w:val="FF0000"/>
                <w:sz w:val="20"/>
                <w:szCs w:val="20"/>
              </w:rPr>
            </w:pPr>
            <w:r w:rsidRPr="00AD36C8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Imuno S Pregled laboratorijskih testov imunske zmožnosti (Andreja Nataša Kopitar/Sanja Stopinšek ) </w:t>
            </w:r>
          </w:p>
          <w:p w14:paraId="4C968C93" w14:textId="41CAAB70" w:rsidR="008B799E" w:rsidRPr="006A7B1A" w:rsidRDefault="008B799E" w:rsidP="00FB4355">
            <w:pPr>
              <w:rPr>
                <w:rFonts w:ascii="Calibri" w:hAnsi="Calibri" w:cs="Calibri"/>
                <w:color w:val="FFFF00"/>
                <w:sz w:val="20"/>
                <w:szCs w:val="20"/>
                <w:highlight w:val="cyan"/>
              </w:rPr>
            </w:pPr>
            <w:r w:rsidRPr="00AD36C8">
              <w:rPr>
                <w:color w:val="FF0000"/>
                <w:sz w:val="20"/>
                <w:szCs w:val="20"/>
              </w:rPr>
              <w:t>UKC II</w:t>
            </w:r>
          </w:p>
        </w:tc>
        <w:tc>
          <w:tcPr>
            <w:tcW w:w="17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469BCCD4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  <w:tc>
          <w:tcPr>
            <w:tcW w:w="2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620DAA4B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</w:tr>
      <w:tr w:rsidR="008B799E" w:rsidRPr="006A7B1A" w14:paraId="22B69FE3" w14:textId="77777777" w:rsidTr="00FB4355">
        <w:trPr>
          <w:trHeight w:val="744"/>
        </w:trPr>
        <w:tc>
          <w:tcPr>
            <w:tcW w:w="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32B87FC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9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680CBD10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1</w:t>
            </w:r>
          </w:p>
          <w:p w14:paraId="4BBE0C04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4DFE34C" w14:textId="77777777" w:rsidR="008B799E" w:rsidRDefault="008F1732" w:rsidP="008B799E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20"/>
                <w:szCs w:val="20"/>
              </w:rPr>
              <w:t>Testiranje motenj v delovanju fagocitnih celic S (Andreja Nataša</w:t>
            </w:r>
          </w:p>
          <w:p w14:paraId="2C1FBF64" w14:textId="77777777" w:rsidR="008F1732" w:rsidRPr="00AD36C8" w:rsidRDefault="008F1732" w:rsidP="008B799E">
            <w:pPr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Kopitar)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00B0F0"/>
          </w:tcPr>
          <w:p w14:paraId="58FE1E91" w14:textId="77777777" w:rsidR="008B799E" w:rsidRPr="00AD36C8" w:rsidRDefault="008B799E" w:rsidP="008B799E">
            <w:pPr>
              <w:rPr>
                <w:color w:val="7030A0"/>
                <w:sz w:val="20"/>
                <w:szCs w:val="20"/>
                <w:highlight w:val="cyan"/>
              </w:rPr>
            </w:pPr>
            <w:r w:rsidRPr="00AD36C8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Revma: </w:t>
            </w:r>
            <w:proofErr w:type="spellStart"/>
            <w:r w:rsidRPr="00AD36C8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Osteoartroza</w:t>
            </w:r>
            <w:proofErr w:type="spellEnd"/>
            <w:r w:rsidRPr="00AD36C8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 (Žiga Rotar)</w:t>
            </w:r>
          </w:p>
          <w:p w14:paraId="27E78635" w14:textId="77777777" w:rsidR="008B799E" w:rsidRPr="00AD36C8" w:rsidRDefault="008B799E" w:rsidP="008B799E">
            <w:pPr>
              <w:rPr>
                <w:color w:val="7030A0"/>
                <w:sz w:val="20"/>
                <w:szCs w:val="20"/>
                <w:highlight w:val="cyan"/>
              </w:rPr>
            </w:pPr>
            <w:r w:rsidRPr="00AD36C8">
              <w:rPr>
                <w:color w:val="7030A0"/>
                <w:sz w:val="20"/>
                <w:szCs w:val="20"/>
                <w:highlight w:val="cyan"/>
              </w:rPr>
              <w:t>UKC II</w:t>
            </w:r>
          </w:p>
        </w:tc>
        <w:tc>
          <w:tcPr>
            <w:tcW w:w="17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8145772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  <w:tc>
          <w:tcPr>
            <w:tcW w:w="2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3F6BB975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</w:tr>
      <w:tr w:rsidR="008B799E" w:rsidRPr="006A7B1A" w14:paraId="5AFA3593" w14:textId="77777777" w:rsidTr="00FB4355">
        <w:trPr>
          <w:trHeight w:val="829"/>
        </w:trPr>
        <w:tc>
          <w:tcPr>
            <w:tcW w:w="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3208DE6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0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22F08081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2</w:t>
            </w:r>
          </w:p>
          <w:p w14:paraId="7F7EA76E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8EA2D9C" w14:textId="77777777" w:rsidR="008B799E" w:rsidRPr="00AD36C8" w:rsidRDefault="008B799E" w:rsidP="008B799E">
            <w:pPr>
              <w:rPr>
                <w:color w:val="FF0000"/>
                <w:sz w:val="20"/>
                <w:szCs w:val="20"/>
              </w:rPr>
            </w:pPr>
            <w:r w:rsidRPr="00AD36C8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Imuno Seminar : Interpretacija laboratorijskih </w:t>
            </w:r>
            <w:proofErr w:type="spellStart"/>
            <w:r w:rsidRPr="00AD36C8">
              <w:rPr>
                <w:rFonts w:ascii="Calibri" w:hAnsi="Calibri" w:cs="Calibri"/>
                <w:color w:val="FF0000"/>
                <w:sz w:val="20"/>
                <w:szCs w:val="20"/>
              </w:rPr>
              <w:t>imunopatoloških</w:t>
            </w:r>
            <w:proofErr w:type="spellEnd"/>
            <w:r w:rsidRPr="00AD36C8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izvidov I (testi alergije in-vitro) (Ihan)</w:t>
            </w:r>
          </w:p>
          <w:p w14:paraId="0AE47CE3" w14:textId="77777777" w:rsidR="008B799E" w:rsidRPr="00AD36C8" w:rsidRDefault="008B799E" w:rsidP="008B799E">
            <w:pPr>
              <w:rPr>
                <w:color w:val="FF0000"/>
                <w:sz w:val="20"/>
                <w:szCs w:val="20"/>
              </w:rPr>
            </w:pPr>
            <w:r w:rsidRPr="00AD36C8">
              <w:rPr>
                <w:color w:val="FF0000"/>
                <w:sz w:val="20"/>
                <w:szCs w:val="20"/>
              </w:rPr>
              <w:t>UKC II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00B0F0"/>
          </w:tcPr>
          <w:p w14:paraId="7A97C151" w14:textId="77777777" w:rsidR="008B799E" w:rsidRPr="00AD36C8" w:rsidRDefault="008B799E" w:rsidP="008B799E">
            <w:pPr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</w:pPr>
            <w:r w:rsidRPr="00AD36C8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Revma: Diferencialna diagnoza </w:t>
            </w:r>
            <w:proofErr w:type="spellStart"/>
            <w:r w:rsidRPr="00AD36C8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monoartritis</w:t>
            </w:r>
            <w:proofErr w:type="spellEnd"/>
            <w:r w:rsidRPr="00AD36C8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/</w:t>
            </w:r>
            <w:proofErr w:type="spellStart"/>
            <w:r w:rsidRPr="00AD36C8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poliartritis</w:t>
            </w:r>
            <w:proofErr w:type="spellEnd"/>
            <w:r w:rsidRPr="00AD36C8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 xml:space="preserve"> (Žiga Rotar) </w:t>
            </w:r>
          </w:p>
          <w:p w14:paraId="2AE02AC0" w14:textId="77777777" w:rsidR="008B799E" w:rsidRPr="00AD36C8" w:rsidRDefault="008B799E" w:rsidP="008B799E">
            <w:pPr>
              <w:rPr>
                <w:color w:val="7030A0"/>
                <w:sz w:val="20"/>
                <w:szCs w:val="20"/>
                <w:highlight w:val="cyan"/>
              </w:rPr>
            </w:pPr>
            <w:r w:rsidRPr="00AD36C8">
              <w:rPr>
                <w:color w:val="7030A0"/>
                <w:sz w:val="20"/>
                <w:szCs w:val="20"/>
                <w:highlight w:val="cyan"/>
              </w:rPr>
              <w:t>UKC II</w:t>
            </w:r>
          </w:p>
        </w:tc>
        <w:tc>
          <w:tcPr>
            <w:tcW w:w="17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74D4D7FF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  <w:tc>
          <w:tcPr>
            <w:tcW w:w="2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246F4015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</w:tr>
      <w:tr w:rsidR="008B799E" w:rsidRPr="006A7B1A" w14:paraId="3ED12384" w14:textId="77777777" w:rsidTr="00FB4355">
        <w:trPr>
          <w:trHeight w:val="590"/>
        </w:trPr>
        <w:tc>
          <w:tcPr>
            <w:tcW w:w="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BE64156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1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5B656086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3</w:t>
            </w:r>
          </w:p>
          <w:p w14:paraId="5B34DE2D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163C5AF6" w14:textId="77777777" w:rsidR="008B799E" w:rsidRPr="00AD36C8" w:rsidRDefault="008B799E" w:rsidP="008B799E">
            <w:pPr>
              <w:rPr>
                <w:color w:val="7030A0"/>
                <w:sz w:val="20"/>
                <w:szCs w:val="20"/>
                <w:highlight w:val="cyan"/>
              </w:rPr>
            </w:pPr>
            <w:r w:rsidRPr="00AD36C8">
              <w:rPr>
                <w:rFonts w:ascii="Calibri" w:hAnsi="Calibri" w:cs="Calibri"/>
                <w:color w:val="7030A0"/>
                <w:sz w:val="20"/>
                <w:szCs w:val="20"/>
                <w:highlight w:val="cyan"/>
              </w:rPr>
              <w:t>Revma Neželeni učinki zdravil (Nataša Gašperšič)</w:t>
            </w:r>
          </w:p>
          <w:p w14:paraId="247A5773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AD36C8">
              <w:rPr>
                <w:color w:val="7030A0"/>
                <w:sz w:val="20"/>
                <w:szCs w:val="20"/>
                <w:highlight w:val="cyan"/>
              </w:rPr>
              <w:t>UKC II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00B0F0"/>
          </w:tcPr>
          <w:p w14:paraId="0479A694" w14:textId="77777777" w:rsidR="008B799E" w:rsidRPr="006A7B1A" w:rsidRDefault="008B799E" w:rsidP="008B799E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FE599"/>
          </w:tcPr>
          <w:p w14:paraId="49F84066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  <w:tc>
          <w:tcPr>
            <w:tcW w:w="2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53CB7194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 xml:space="preserve">Prebavila vaje </w:t>
            </w:r>
          </w:p>
        </w:tc>
      </w:tr>
      <w:tr w:rsidR="008B799E" w:rsidRPr="006A7B1A" w14:paraId="18E61E06" w14:textId="77777777" w:rsidTr="00FB4355">
        <w:trPr>
          <w:trHeight w:val="643"/>
        </w:trPr>
        <w:tc>
          <w:tcPr>
            <w:tcW w:w="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84C563E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2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BF8F00"/>
          </w:tcPr>
          <w:p w14:paraId="239579D1" w14:textId="77777777" w:rsidR="008B799E" w:rsidRPr="006A7B1A" w:rsidRDefault="008B799E" w:rsidP="008B799E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4</w:t>
            </w:r>
          </w:p>
          <w:p w14:paraId="386F12FB" w14:textId="77777777" w:rsidR="008B799E" w:rsidRPr="006A7B1A" w:rsidRDefault="008B799E" w:rsidP="008B799E">
            <w:pPr>
              <w:snapToGrid w:val="0"/>
              <w:ind w:left="13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837E8AC" w14:textId="77777777" w:rsidR="008B799E" w:rsidRPr="00B77A32" w:rsidRDefault="008B799E" w:rsidP="008B799E">
            <w:pPr>
              <w:rPr>
                <w:sz w:val="20"/>
                <w:szCs w:val="20"/>
              </w:rPr>
            </w:pPr>
            <w:r w:rsidRPr="00B77A32">
              <w:rPr>
                <w:rFonts w:ascii="Calibri" w:hAnsi="Calibri" w:cs="Calibri"/>
                <w:sz w:val="20"/>
                <w:szCs w:val="20"/>
              </w:rPr>
              <w:t>Antihistaminiki (Metoda Lipnik-Štangelj)</w:t>
            </w:r>
          </w:p>
          <w:p w14:paraId="33E5DEE2" w14:textId="77777777" w:rsidR="008B799E" w:rsidRPr="006A7B1A" w:rsidRDefault="008B799E" w:rsidP="008B799E">
            <w:pPr>
              <w:rPr>
                <w:color w:val="FFFF00"/>
                <w:sz w:val="20"/>
                <w:szCs w:val="20"/>
                <w:highlight w:val="cyan"/>
              </w:rPr>
            </w:pPr>
            <w:r w:rsidRPr="00B77A32">
              <w:rPr>
                <w:sz w:val="20"/>
                <w:szCs w:val="20"/>
              </w:rPr>
              <w:t>UKC II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14A45A1F" w14:textId="77777777" w:rsidR="008B799E" w:rsidRPr="00AD36C8" w:rsidRDefault="008B799E" w:rsidP="008B799E">
            <w:pPr>
              <w:rPr>
                <w:b/>
                <w:color w:val="7030A0"/>
                <w:sz w:val="20"/>
                <w:szCs w:val="20"/>
                <w:highlight w:val="cyan"/>
              </w:rPr>
            </w:pPr>
            <w:r w:rsidRPr="00AD36C8">
              <w:rPr>
                <w:b/>
                <w:bCs/>
                <w:color w:val="7030A0"/>
                <w:sz w:val="20"/>
                <w:szCs w:val="20"/>
                <w:highlight w:val="cyan"/>
              </w:rPr>
              <w:t>Vaje</w:t>
            </w:r>
            <w:r>
              <w:rPr>
                <w:b/>
                <w:bCs/>
                <w:color w:val="7030A0"/>
                <w:sz w:val="20"/>
                <w:szCs w:val="20"/>
                <w:highlight w:val="cyan"/>
              </w:rPr>
              <w:t xml:space="preserve"> </w:t>
            </w:r>
            <w:r w:rsidRPr="00AD36C8">
              <w:rPr>
                <w:b/>
                <w:bCs/>
                <w:color w:val="7030A0"/>
                <w:sz w:val="20"/>
                <w:szCs w:val="20"/>
                <w:highlight w:val="cyan"/>
              </w:rPr>
              <w:t xml:space="preserve">  Revma </w:t>
            </w:r>
            <w:r>
              <w:rPr>
                <w:b/>
                <w:bCs/>
                <w:color w:val="7030A0"/>
                <w:sz w:val="20"/>
                <w:szCs w:val="20"/>
                <w:highlight w:val="cyan"/>
              </w:rPr>
              <w:t>začetek ob 12:30</w:t>
            </w:r>
          </w:p>
          <w:p w14:paraId="00221ED3" w14:textId="77777777" w:rsidR="008B799E" w:rsidRPr="00AD2C68" w:rsidRDefault="008B799E" w:rsidP="008B799E">
            <w:pPr>
              <w:rPr>
                <w:b/>
                <w:sz w:val="20"/>
                <w:szCs w:val="20"/>
              </w:rPr>
            </w:pPr>
            <w:r w:rsidRPr="00AD36C8">
              <w:rPr>
                <w:b/>
                <w:bCs/>
                <w:color w:val="7030A0"/>
                <w:sz w:val="20"/>
                <w:szCs w:val="20"/>
                <w:highlight w:val="cyan"/>
              </w:rPr>
              <w:t>Revma M6-M</w:t>
            </w:r>
            <w:r w:rsidR="00B62ABD">
              <w:rPr>
                <w:b/>
                <w:bCs/>
                <w:color w:val="7030A0"/>
                <w:sz w:val="20"/>
                <w:szCs w:val="20"/>
                <w:highlight w:val="cyan"/>
              </w:rPr>
              <w:t>1</w:t>
            </w:r>
            <w:r w:rsidRPr="00AD36C8">
              <w:rPr>
                <w:b/>
                <w:bCs/>
                <w:color w:val="7030A0"/>
                <w:sz w:val="20"/>
                <w:szCs w:val="20"/>
                <w:highlight w:val="cyan"/>
              </w:rPr>
              <w:t>0 (BPD) VSI SKUPAJ, PRIMERI</w:t>
            </w:r>
          </w:p>
        </w:tc>
        <w:tc>
          <w:tcPr>
            <w:tcW w:w="1768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  <w:shd w:val="clear" w:color="auto" w:fill="FFE599"/>
          </w:tcPr>
          <w:p w14:paraId="380523AC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(do 12:30)</w:t>
            </w:r>
          </w:p>
        </w:tc>
        <w:tc>
          <w:tcPr>
            <w:tcW w:w="2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/>
          </w:tcPr>
          <w:p w14:paraId="38365EF8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vaje (do 12:30)</w:t>
            </w:r>
          </w:p>
        </w:tc>
      </w:tr>
      <w:tr w:rsidR="008B799E" w:rsidRPr="006A7B1A" w14:paraId="0712FF7B" w14:textId="77777777" w:rsidTr="00FB4355">
        <w:trPr>
          <w:trHeight w:val="791"/>
        </w:trPr>
        <w:tc>
          <w:tcPr>
            <w:tcW w:w="423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</w:tcBorders>
            <w:shd w:val="clear" w:color="auto" w:fill="auto"/>
          </w:tcPr>
          <w:p w14:paraId="4F1A7C0F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3</w:t>
            </w:r>
          </w:p>
        </w:tc>
        <w:tc>
          <w:tcPr>
            <w:tcW w:w="23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BF8F00"/>
          </w:tcPr>
          <w:p w14:paraId="461627E9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Prebavila predavanje 25</w:t>
            </w:r>
          </w:p>
          <w:p w14:paraId="5B05F507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I</w:t>
            </w:r>
          </w:p>
        </w:tc>
        <w:tc>
          <w:tcPr>
            <w:tcW w:w="29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</w:tcBorders>
            <w:shd w:val="clear" w:color="auto" w:fill="BDD6EE"/>
          </w:tcPr>
          <w:p w14:paraId="0E95F027" w14:textId="77777777" w:rsidR="008B799E" w:rsidRPr="00B77A32" w:rsidRDefault="008B799E" w:rsidP="008B799E">
            <w:pPr>
              <w:shd w:val="clear" w:color="auto" w:fill="0070C0"/>
              <w:rPr>
                <w:color w:val="FFFF00"/>
                <w:sz w:val="20"/>
                <w:szCs w:val="20"/>
              </w:rPr>
            </w:pPr>
            <w:r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13:30</w:t>
            </w:r>
            <w:r w:rsidRPr="00B77A32"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FFFF00"/>
                <w:sz w:val="20"/>
                <w:szCs w:val="20"/>
              </w:rPr>
              <w:t>– 15:30</w:t>
            </w:r>
          </w:p>
          <w:p w14:paraId="292ABD25" w14:textId="77777777" w:rsidR="008B799E" w:rsidRPr="00B77A32" w:rsidRDefault="008B799E" w:rsidP="008B799E">
            <w:pPr>
              <w:shd w:val="clear" w:color="auto" w:fill="0070C0"/>
              <w:rPr>
                <w:color w:val="FFFF00"/>
                <w:sz w:val="20"/>
                <w:szCs w:val="20"/>
              </w:rPr>
            </w:pPr>
            <w:proofErr w:type="spellStart"/>
            <w:r w:rsidRPr="00B77A32">
              <w:rPr>
                <w:color w:val="FFFF00"/>
                <w:sz w:val="20"/>
                <w:szCs w:val="20"/>
              </w:rPr>
              <w:t>Alergo</w:t>
            </w:r>
            <w:proofErr w:type="spellEnd"/>
            <w:r w:rsidRPr="00B77A32">
              <w:rPr>
                <w:color w:val="FFFF00"/>
                <w:sz w:val="20"/>
                <w:szCs w:val="20"/>
              </w:rPr>
              <w:t xml:space="preserve"> skupina </w:t>
            </w:r>
            <w:r>
              <w:rPr>
                <w:color w:val="FFFF00"/>
                <w:sz w:val="20"/>
                <w:szCs w:val="20"/>
              </w:rPr>
              <w:t>12</w:t>
            </w:r>
            <w:r w:rsidRPr="00B77A32">
              <w:rPr>
                <w:color w:val="FFFF00"/>
                <w:sz w:val="20"/>
                <w:szCs w:val="20"/>
              </w:rPr>
              <w:t xml:space="preserve"> (Zaloška 29)</w:t>
            </w:r>
          </w:p>
          <w:p w14:paraId="67A6F806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highlight w:val="green"/>
              </w:rPr>
              <w:t xml:space="preserve">Imuno </w:t>
            </w:r>
            <w:r w:rsidRPr="006818EA">
              <w:rPr>
                <w:sz w:val="20"/>
                <w:szCs w:val="20"/>
                <w:highlight w:val="green"/>
                <w:shd w:val="clear" w:color="auto" w:fill="00B050"/>
              </w:rPr>
              <w:t>M</w:t>
            </w:r>
            <w:r w:rsidR="00B62ABD">
              <w:rPr>
                <w:sz w:val="20"/>
                <w:szCs w:val="20"/>
                <w:highlight w:val="green"/>
                <w:shd w:val="clear" w:color="auto" w:fill="00B050"/>
              </w:rPr>
              <w:t>6, M9, M10</w:t>
            </w:r>
          </w:p>
          <w:p w14:paraId="0B85F83E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highlight w:val="green"/>
              </w:rPr>
              <w:t>UKC II. 13.30</w:t>
            </w:r>
            <w:r w:rsidRPr="000F2F7B">
              <w:rPr>
                <w:color w:val="000000" w:themeColor="text1"/>
                <w:sz w:val="20"/>
                <w:szCs w:val="20"/>
                <w:highlight w:val="green"/>
              </w:rPr>
              <w:t xml:space="preserve"> do 15.00</w:t>
            </w:r>
            <w:r>
              <w:rPr>
                <w:color w:val="000000" w:themeColor="text1"/>
                <w:sz w:val="20"/>
                <w:szCs w:val="20"/>
              </w:rPr>
              <w:t>(Sanja Stopinšek )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9111E1" w14:textId="77777777" w:rsidR="008B799E" w:rsidRPr="006A7B1A" w:rsidRDefault="008B799E" w:rsidP="008B799E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67B6C9" w14:textId="77777777" w:rsidR="008B799E" w:rsidRPr="006A7B1A" w:rsidRDefault="008B799E" w:rsidP="008B799E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6000"/>
          </w:tcPr>
          <w:p w14:paraId="72DC12E2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KOLOKVIJ</w:t>
            </w:r>
          </w:p>
          <w:p w14:paraId="7FCD6E72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UKC II</w:t>
            </w:r>
          </w:p>
        </w:tc>
      </w:tr>
      <w:tr w:rsidR="008B799E" w:rsidRPr="006A7B1A" w14:paraId="6A9145EC" w14:textId="77777777" w:rsidTr="00FB4355">
        <w:trPr>
          <w:trHeight w:val="305"/>
        </w:trPr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DFD318" w14:textId="77777777" w:rsidR="008B799E" w:rsidRPr="006A7B1A" w:rsidRDefault="008B799E" w:rsidP="008B799E">
            <w:pPr>
              <w:rPr>
                <w:sz w:val="20"/>
                <w:szCs w:val="20"/>
              </w:rPr>
            </w:pPr>
            <w:r w:rsidRPr="006A7B1A">
              <w:rPr>
                <w:sz w:val="20"/>
                <w:szCs w:val="20"/>
              </w:rPr>
              <w:t>14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B22F82" w14:textId="77777777" w:rsidR="008B799E" w:rsidRPr="006A7B1A" w:rsidRDefault="008B799E" w:rsidP="008B799E">
            <w:pPr>
              <w:rPr>
                <w:sz w:val="20"/>
                <w:szCs w:val="20"/>
              </w:rPr>
            </w:pPr>
          </w:p>
        </w:tc>
        <w:tc>
          <w:tcPr>
            <w:tcW w:w="2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2DD58EBB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D16330" w14:textId="77777777" w:rsidR="008B799E" w:rsidRPr="006A7B1A" w:rsidRDefault="008B799E" w:rsidP="008B799E">
            <w:pPr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D71EAD" w14:textId="77777777" w:rsidR="008B799E" w:rsidRPr="006A7B1A" w:rsidRDefault="008B799E" w:rsidP="008B799E">
            <w:pPr>
              <w:snapToGrid w:val="0"/>
              <w:rPr>
                <w:bCs/>
                <w:color w:val="000000"/>
                <w:sz w:val="20"/>
                <w:szCs w:val="20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09E9A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</w:tr>
      <w:tr w:rsidR="008B799E" w:rsidRPr="006A7B1A" w14:paraId="1F032138" w14:textId="77777777" w:rsidTr="00FB4355">
        <w:trPr>
          <w:trHeight w:val="571"/>
        </w:trPr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344F9D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0BDF34EC" w14:textId="77777777" w:rsidR="008B799E" w:rsidRPr="00B77A32" w:rsidRDefault="008B799E" w:rsidP="008B799E">
            <w:pPr>
              <w:rPr>
                <w:color w:val="FFFF00"/>
                <w:sz w:val="20"/>
                <w:szCs w:val="20"/>
              </w:rPr>
            </w:pPr>
            <w:r w:rsidRPr="00B77A32"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B77A32">
              <w:rPr>
                <w:b/>
                <w:bCs/>
                <w:color w:val="FFFF00"/>
                <w:sz w:val="20"/>
                <w:szCs w:val="20"/>
              </w:rPr>
              <w:t>15:30</w:t>
            </w:r>
            <w:r>
              <w:rPr>
                <w:b/>
                <w:bCs/>
                <w:color w:val="FFFF00"/>
                <w:sz w:val="20"/>
                <w:szCs w:val="20"/>
              </w:rPr>
              <w:t>-17:30</w:t>
            </w:r>
          </w:p>
          <w:p w14:paraId="0CFDF104" w14:textId="77777777" w:rsidR="008B799E" w:rsidRPr="00A854BA" w:rsidRDefault="008B799E" w:rsidP="008B799E">
            <w:pPr>
              <w:rPr>
                <w:color w:val="FFFF00"/>
                <w:sz w:val="20"/>
                <w:szCs w:val="20"/>
              </w:rPr>
            </w:pPr>
            <w:proofErr w:type="spellStart"/>
            <w:r>
              <w:rPr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color w:val="FFFF00"/>
                <w:sz w:val="20"/>
                <w:szCs w:val="20"/>
              </w:rPr>
              <w:t xml:space="preserve"> skupina 11</w:t>
            </w:r>
            <w:r w:rsidRPr="00B77A32">
              <w:rPr>
                <w:color w:val="FFFF00"/>
                <w:sz w:val="20"/>
                <w:szCs w:val="20"/>
              </w:rPr>
              <w:t xml:space="preserve"> (Zaloška 29)</w:t>
            </w:r>
          </w:p>
        </w:tc>
        <w:tc>
          <w:tcPr>
            <w:tcW w:w="2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0513F189" w14:textId="77777777" w:rsidR="008B799E" w:rsidRPr="00AD36C8" w:rsidRDefault="008B799E" w:rsidP="008B799E">
            <w:pPr>
              <w:rPr>
                <w:color w:val="FFFF00"/>
                <w:sz w:val="20"/>
                <w:szCs w:val="20"/>
              </w:rPr>
            </w:pPr>
            <w:r w:rsidRPr="00AD36C8">
              <w:rPr>
                <w:b/>
                <w:bCs/>
                <w:color w:val="FFFF00"/>
                <w:sz w:val="20"/>
                <w:szCs w:val="20"/>
              </w:rPr>
              <w:t xml:space="preserve">VAJE </w:t>
            </w:r>
            <w:proofErr w:type="spellStart"/>
            <w:r>
              <w:rPr>
                <w:b/>
                <w:bCs/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b/>
                <w:bCs/>
                <w:color w:val="FFFF00"/>
                <w:sz w:val="20"/>
                <w:szCs w:val="20"/>
              </w:rPr>
              <w:t xml:space="preserve"> </w:t>
            </w:r>
            <w:r w:rsidRPr="00AD36C8">
              <w:rPr>
                <w:b/>
                <w:bCs/>
                <w:color w:val="FFFF00"/>
                <w:sz w:val="20"/>
                <w:szCs w:val="20"/>
              </w:rPr>
              <w:t>15:30</w:t>
            </w:r>
            <w:r>
              <w:rPr>
                <w:b/>
                <w:bCs/>
                <w:color w:val="FFFF00"/>
                <w:sz w:val="20"/>
                <w:szCs w:val="20"/>
              </w:rPr>
              <w:t>-17:30</w:t>
            </w:r>
          </w:p>
          <w:p w14:paraId="6925C865" w14:textId="77777777" w:rsidR="008B799E" w:rsidRPr="00AD36C8" w:rsidRDefault="008B799E" w:rsidP="008B799E">
            <w:pPr>
              <w:rPr>
                <w:color w:val="FFFF00"/>
                <w:sz w:val="20"/>
                <w:szCs w:val="20"/>
              </w:rPr>
            </w:pPr>
            <w:proofErr w:type="spellStart"/>
            <w:r>
              <w:rPr>
                <w:color w:val="FFFF00"/>
                <w:sz w:val="20"/>
                <w:szCs w:val="20"/>
              </w:rPr>
              <w:t>Alergo</w:t>
            </w:r>
            <w:proofErr w:type="spellEnd"/>
            <w:r>
              <w:rPr>
                <w:color w:val="FFFF00"/>
                <w:sz w:val="20"/>
                <w:szCs w:val="20"/>
              </w:rPr>
              <w:t xml:space="preserve"> skupina 13</w:t>
            </w:r>
            <w:r w:rsidRPr="00AD36C8">
              <w:rPr>
                <w:color w:val="FFFF00"/>
                <w:sz w:val="20"/>
                <w:szCs w:val="20"/>
              </w:rPr>
              <w:t xml:space="preserve">  (Zaloška 29)</w:t>
            </w:r>
          </w:p>
          <w:p w14:paraId="6985AA4C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E31D1F" w14:textId="77777777" w:rsidR="008B799E" w:rsidRPr="006A7B1A" w:rsidRDefault="008B799E" w:rsidP="008B799E">
            <w:pPr>
              <w:snapToGrid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E0FD3C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5FD1DF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</w:tr>
      <w:tr w:rsidR="008B799E" w:rsidRPr="006A7B1A" w14:paraId="0E2D7BE4" w14:textId="77777777" w:rsidTr="00FB4355">
        <w:trPr>
          <w:trHeight w:val="791"/>
        </w:trPr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1E2694" w14:textId="77777777" w:rsidR="008B799E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5DBACF4F" w14:textId="77777777" w:rsidR="008B799E" w:rsidRPr="00B77A32" w:rsidRDefault="008B799E" w:rsidP="008B799E">
            <w:pPr>
              <w:rPr>
                <w:b/>
                <w:bCs/>
                <w:color w:val="FFFF00"/>
                <w:sz w:val="20"/>
                <w:szCs w:val="20"/>
              </w:rPr>
            </w:pPr>
          </w:p>
        </w:tc>
        <w:tc>
          <w:tcPr>
            <w:tcW w:w="2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70C0"/>
          </w:tcPr>
          <w:p w14:paraId="62AFF7D8" w14:textId="77777777" w:rsidR="008B799E" w:rsidRPr="00AD36C8" w:rsidRDefault="008B799E" w:rsidP="008B799E">
            <w:pPr>
              <w:rPr>
                <w:b/>
                <w:bCs/>
                <w:color w:val="FFFF00"/>
                <w:sz w:val="20"/>
                <w:szCs w:val="20"/>
              </w:rPr>
            </w:pP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C3F3C3" w14:textId="77777777" w:rsidR="008B799E" w:rsidRPr="00AD36C8" w:rsidRDefault="008B799E" w:rsidP="008B799E">
            <w:pPr>
              <w:shd w:val="clear" w:color="auto" w:fill="0070C0"/>
              <w:snapToGrid w:val="0"/>
              <w:rPr>
                <w:rFonts w:ascii="Calibri" w:hAnsi="Calibri" w:cs="Calibri"/>
                <w:b/>
                <w:color w:val="FFFF00"/>
                <w:sz w:val="20"/>
                <w:szCs w:val="20"/>
              </w:rPr>
            </w:pPr>
            <w:r w:rsidRPr="00AD36C8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Seminar </w:t>
            </w:r>
            <w:proofErr w:type="spellStart"/>
            <w:r w:rsidRPr="00AD36C8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alergo</w:t>
            </w:r>
            <w:proofErr w:type="spellEnd"/>
            <w:r w:rsidRPr="00AD36C8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 16:00-18:00 </w:t>
            </w:r>
          </w:p>
          <w:p w14:paraId="5F6B2E98" w14:textId="77777777" w:rsidR="00B62ABD" w:rsidRDefault="008B799E" w:rsidP="008B799E">
            <w:pPr>
              <w:shd w:val="clear" w:color="auto" w:fill="0070C0"/>
              <w:rPr>
                <w:rFonts w:ascii="Calibri" w:hAnsi="Calibri" w:cs="Calibri"/>
                <w:b/>
                <w:color w:val="FFFF00"/>
                <w:sz w:val="20"/>
                <w:szCs w:val="20"/>
              </w:rPr>
            </w:pPr>
            <w:proofErr w:type="spellStart"/>
            <w:r w:rsidRPr="00AD36C8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Zidarn</w:t>
            </w:r>
            <w:proofErr w:type="spellEnd"/>
            <w:r w:rsidRPr="00AD36C8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 Skupine: </w:t>
            </w:r>
            <w:r w:rsidR="00B62ABD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 xml:space="preserve">1,2,5,6,9,10, </w:t>
            </w:r>
            <w:r w:rsidR="008F1732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UKC II.</w:t>
            </w:r>
          </w:p>
          <w:p w14:paraId="2DE7643F" w14:textId="77777777" w:rsidR="008B799E" w:rsidRPr="00AD36C8" w:rsidRDefault="008B799E" w:rsidP="008B799E">
            <w:pPr>
              <w:shd w:val="clear" w:color="auto" w:fill="0070C0"/>
              <w:rPr>
                <w:rFonts w:ascii="Calibri" w:hAnsi="Calibri" w:cs="Calibri"/>
                <w:b/>
                <w:color w:val="FFFF00"/>
                <w:sz w:val="20"/>
                <w:szCs w:val="20"/>
              </w:rPr>
            </w:pPr>
            <w:r w:rsidRPr="00AD36C8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Košnik Skupine: 3,4,7,8,11</w:t>
            </w:r>
            <w:r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,12</w:t>
            </w:r>
            <w:r w:rsidR="00B62ABD">
              <w:rPr>
                <w:rFonts w:ascii="Calibri" w:hAnsi="Calibri" w:cs="Calibri"/>
                <w:b/>
                <w:color w:val="FFFF00"/>
                <w:sz w:val="20"/>
                <w:szCs w:val="20"/>
              </w:rPr>
              <w:t>,13, UKC III.</w:t>
            </w:r>
          </w:p>
          <w:p w14:paraId="20FD955D" w14:textId="77777777" w:rsidR="008B799E" w:rsidRPr="00AD36C8" w:rsidRDefault="008B799E" w:rsidP="008B799E">
            <w:pPr>
              <w:shd w:val="clear" w:color="auto" w:fill="0070C0"/>
              <w:snapToGrid w:val="0"/>
              <w:rPr>
                <w:rFonts w:ascii="Calibri" w:hAnsi="Calibri" w:cs="Calibri"/>
                <w:b/>
                <w:color w:val="FFFF00"/>
                <w:sz w:val="20"/>
                <w:szCs w:val="20"/>
              </w:rPr>
            </w:pPr>
            <w:r w:rsidRPr="006A7B1A">
              <w:rPr>
                <w:rFonts w:ascii="Calibri" w:hAnsi="Calibri" w:cs="Calibri"/>
                <w:color w:val="FF0000"/>
                <w:sz w:val="20"/>
                <w:szCs w:val="20"/>
                <w:highlight w:val="yellow"/>
              </w:rPr>
              <w:t>Obvezna udeležba</w:t>
            </w:r>
          </w:p>
        </w:tc>
        <w:tc>
          <w:tcPr>
            <w:tcW w:w="1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57C769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89CA95" w14:textId="77777777" w:rsidR="008B799E" w:rsidRPr="006A7B1A" w:rsidRDefault="008B799E" w:rsidP="008B799E">
            <w:pPr>
              <w:snapToGrid w:val="0"/>
              <w:rPr>
                <w:sz w:val="20"/>
                <w:szCs w:val="20"/>
              </w:rPr>
            </w:pPr>
          </w:p>
        </w:tc>
      </w:tr>
    </w:tbl>
    <w:p w14:paraId="01F6916E" w14:textId="77777777" w:rsidR="001B5285" w:rsidRPr="006A7B1A" w:rsidRDefault="001B5285" w:rsidP="00FB4355">
      <w:pPr>
        <w:pageBreakBefore/>
        <w:rPr>
          <w:sz w:val="20"/>
          <w:szCs w:val="20"/>
        </w:rPr>
      </w:pPr>
    </w:p>
    <w:sectPr w:rsidR="001B5285" w:rsidRPr="006A7B1A" w:rsidSect="00983D33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D67E9" w14:textId="77777777" w:rsidR="009D61C8" w:rsidRDefault="009D61C8" w:rsidP="00983D33">
      <w:r>
        <w:separator/>
      </w:r>
    </w:p>
  </w:endnote>
  <w:endnote w:type="continuationSeparator" w:id="0">
    <w:p w14:paraId="1AA08835" w14:textId="77777777" w:rsidR="009D61C8" w:rsidRDefault="009D61C8" w:rsidP="00983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5652C" w14:textId="77777777" w:rsidR="009D61C8" w:rsidRDefault="009D61C8" w:rsidP="00983D33">
      <w:r>
        <w:separator/>
      </w:r>
    </w:p>
  </w:footnote>
  <w:footnote w:type="continuationSeparator" w:id="0">
    <w:p w14:paraId="026863DD" w14:textId="77777777" w:rsidR="009D61C8" w:rsidRDefault="009D61C8" w:rsidP="00983D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rA0NrA0NTGwMDVV0lEKTi0uzszPAymwqAUAKaMvwywAAAA="/>
  </w:docVars>
  <w:rsids>
    <w:rsidRoot w:val="00983D33"/>
    <w:rsid w:val="00015BCA"/>
    <w:rsid w:val="000426D9"/>
    <w:rsid w:val="00056D56"/>
    <w:rsid w:val="0007074A"/>
    <w:rsid w:val="000C6B4A"/>
    <w:rsid w:val="000E0D5A"/>
    <w:rsid w:val="000E3970"/>
    <w:rsid w:val="000E4947"/>
    <w:rsid w:val="000F2F7B"/>
    <w:rsid w:val="001253F6"/>
    <w:rsid w:val="00130057"/>
    <w:rsid w:val="001301E0"/>
    <w:rsid w:val="0018625D"/>
    <w:rsid w:val="001A376F"/>
    <w:rsid w:val="001B5285"/>
    <w:rsid w:val="001C0F6D"/>
    <w:rsid w:val="001C11B5"/>
    <w:rsid w:val="001F54C6"/>
    <w:rsid w:val="00202544"/>
    <w:rsid w:val="00203BFD"/>
    <w:rsid w:val="00236625"/>
    <w:rsid w:val="002D43E3"/>
    <w:rsid w:val="0031577E"/>
    <w:rsid w:val="00364878"/>
    <w:rsid w:val="00403359"/>
    <w:rsid w:val="004503F0"/>
    <w:rsid w:val="004567E6"/>
    <w:rsid w:val="00480C41"/>
    <w:rsid w:val="00565985"/>
    <w:rsid w:val="005862EF"/>
    <w:rsid w:val="005C652C"/>
    <w:rsid w:val="005E5B51"/>
    <w:rsid w:val="00615B53"/>
    <w:rsid w:val="006520D8"/>
    <w:rsid w:val="006818EA"/>
    <w:rsid w:val="00695B8B"/>
    <w:rsid w:val="00695E12"/>
    <w:rsid w:val="006A7B1A"/>
    <w:rsid w:val="006F67B6"/>
    <w:rsid w:val="006F7786"/>
    <w:rsid w:val="007354E7"/>
    <w:rsid w:val="00794409"/>
    <w:rsid w:val="007D34F5"/>
    <w:rsid w:val="008152EA"/>
    <w:rsid w:val="00830103"/>
    <w:rsid w:val="00830C26"/>
    <w:rsid w:val="00834D8F"/>
    <w:rsid w:val="00891C6E"/>
    <w:rsid w:val="008B799E"/>
    <w:rsid w:val="008F1732"/>
    <w:rsid w:val="00921140"/>
    <w:rsid w:val="00936A65"/>
    <w:rsid w:val="00942DBE"/>
    <w:rsid w:val="00950832"/>
    <w:rsid w:val="00983D33"/>
    <w:rsid w:val="009A0802"/>
    <w:rsid w:val="009C48B8"/>
    <w:rsid w:val="009D61C8"/>
    <w:rsid w:val="009F776E"/>
    <w:rsid w:val="00A15E97"/>
    <w:rsid w:val="00A2549B"/>
    <w:rsid w:val="00A31D90"/>
    <w:rsid w:val="00A854BA"/>
    <w:rsid w:val="00A92A5E"/>
    <w:rsid w:val="00AD2C68"/>
    <w:rsid w:val="00AD36C8"/>
    <w:rsid w:val="00AD743E"/>
    <w:rsid w:val="00B30F5A"/>
    <w:rsid w:val="00B5496C"/>
    <w:rsid w:val="00B62ABD"/>
    <w:rsid w:val="00B75C32"/>
    <w:rsid w:val="00B774DF"/>
    <w:rsid w:val="00B77A32"/>
    <w:rsid w:val="00B86A94"/>
    <w:rsid w:val="00C85437"/>
    <w:rsid w:val="00CB02C7"/>
    <w:rsid w:val="00D43891"/>
    <w:rsid w:val="00D73E9B"/>
    <w:rsid w:val="00DA401D"/>
    <w:rsid w:val="00E00555"/>
    <w:rsid w:val="00E04F31"/>
    <w:rsid w:val="00E14580"/>
    <w:rsid w:val="00E73A6A"/>
    <w:rsid w:val="00EB5B5D"/>
    <w:rsid w:val="00EC0092"/>
    <w:rsid w:val="00ED64E0"/>
    <w:rsid w:val="00EE0132"/>
    <w:rsid w:val="00EF7604"/>
    <w:rsid w:val="00F33255"/>
    <w:rsid w:val="00FB4355"/>
    <w:rsid w:val="00FB6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61EB7"/>
  <w15:docId w15:val="{C9DA271D-476A-4452-B524-66F87658B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B86A9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l-SI" w:eastAsia="zh-C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983D33"/>
    <w:pPr>
      <w:tabs>
        <w:tab w:val="center" w:pos="4680"/>
        <w:tab w:val="right" w:pos="9360"/>
      </w:tabs>
    </w:pPr>
  </w:style>
  <w:style w:type="character" w:customStyle="1" w:styleId="GlavaZnak">
    <w:name w:val="Glava Znak"/>
    <w:basedOn w:val="Privzetapisavaodstavka"/>
    <w:link w:val="Glava"/>
    <w:uiPriority w:val="99"/>
    <w:rsid w:val="00983D33"/>
    <w:rPr>
      <w:rFonts w:ascii="Times New Roman" w:eastAsia="Times New Roman" w:hAnsi="Times New Roman" w:cs="Times New Roman"/>
      <w:sz w:val="24"/>
      <w:szCs w:val="24"/>
      <w:lang w:val="sl-SI" w:eastAsia="zh-CN"/>
    </w:rPr>
  </w:style>
  <w:style w:type="paragraph" w:styleId="Noga">
    <w:name w:val="footer"/>
    <w:basedOn w:val="Navaden"/>
    <w:link w:val="NogaZnak"/>
    <w:uiPriority w:val="99"/>
    <w:unhideWhenUsed/>
    <w:rsid w:val="00983D33"/>
    <w:pPr>
      <w:tabs>
        <w:tab w:val="center" w:pos="4680"/>
        <w:tab w:val="right" w:pos="9360"/>
      </w:tabs>
    </w:pPr>
  </w:style>
  <w:style w:type="character" w:customStyle="1" w:styleId="NogaZnak">
    <w:name w:val="Noga Znak"/>
    <w:basedOn w:val="Privzetapisavaodstavka"/>
    <w:link w:val="Noga"/>
    <w:uiPriority w:val="99"/>
    <w:rsid w:val="00983D33"/>
    <w:rPr>
      <w:rFonts w:ascii="Times New Roman" w:eastAsia="Times New Roman" w:hAnsi="Times New Roman" w:cs="Times New Roman"/>
      <w:sz w:val="24"/>
      <w:szCs w:val="24"/>
      <w:lang w:val="sl-SI" w:eastAsia="zh-C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67E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67E6"/>
    <w:rPr>
      <w:rFonts w:ascii="Segoe UI" w:eastAsia="Times New Roman" w:hAnsi="Segoe UI" w:cs="Segoe UI"/>
      <w:sz w:val="18"/>
      <w:szCs w:val="18"/>
      <w:lang w:val="sl-SI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E76DE06-248C-4442-B4F0-91D44A90D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923</Words>
  <Characters>5264</Characters>
  <Application>Microsoft Office Word</Application>
  <DocSecurity>0</DocSecurity>
  <Lines>43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arda Zver</dc:creator>
  <cp:lastModifiedBy>Mitja Košnik</cp:lastModifiedBy>
  <cp:revision>6</cp:revision>
  <cp:lastPrinted>2021-11-18T11:11:00Z</cp:lastPrinted>
  <dcterms:created xsi:type="dcterms:W3CDTF">2022-01-19T08:56:00Z</dcterms:created>
  <dcterms:modified xsi:type="dcterms:W3CDTF">2022-01-30T15:03:00Z</dcterms:modified>
</cp:coreProperties>
</file>